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800" w:rsidRPr="00162735" w:rsidRDefault="00915CAF" w:rsidP="00097E7C">
      <w:pPr>
        <w:bidi/>
        <w:spacing w:line="360" w:lineRule="auto"/>
        <w:jc w:val="center"/>
        <w:rPr>
          <w:rFonts w:ascii="AlRaiMedia-Black" w:hAnsi="AlRaiMedia-Black" w:cs="AlRaiMedia-Black"/>
          <w:b/>
          <w:bCs/>
          <w:sz w:val="26"/>
          <w:szCs w:val="26"/>
        </w:rPr>
      </w:pPr>
      <w:r>
        <w:rPr>
          <w:rFonts w:ascii="AlRaiMedia-Black" w:hAnsi="AlRaiMedia-Black" w:cs="AlRaiMedia-Black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643880</wp:posOffset>
                </wp:positionH>
                <wp:positionV relativeFrom="paragraph">
                  <wp:posOffset>40640</wp:posOffset>
                </wp:positionV>
                <wp:extent cx="1050925" cy="857250"/>
                <wp:effectExtent l="12065" t="6350" r="13335" b="12700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0925" cy="8572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952E8" w:rsidRPr="003952E8" w:rsidRDefault="009F1EC9" w:rsidP="003952E8">
                            <w:pPr>
                              <w:jc w:val="center"/>
                              <w:rPr>
                                <w:rFonts w:cs="Al-Kharashi Koufi 1"/>
                              </w:rPr>
                            </w:pPr>
                            <w:r w:rsidRPr="009F1EC9">
                              <w:rPr>
                                <w:rFonts w:cs="Al-Kharashi Koufi 1"/>
                                <w:noProof/>
                              </w:rPr>
                              <w:drawing>
                                <wp:inline distT="0" distB="0" distL="0" distR="0" wp14:anchorId="612E94C2" wp14:editId="530DC7FE">
                                  <wp:extent cx="647700" cy="642731"/>
                                  <wp:effectExtent l="19050" t="0" r="0" b="0"/>
                                  <wp:docPr id="2" name="صورة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شعار الكلية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47700" cy="6427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" o:spid="_x0000_s1026" style="position:absolute;left:0;text-align:left;margin-left:444.4pt;margin-top:3.2pt;width:82.75pt;height:6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">
                <v:textbox>
                  <w:txbxContent>
                    <w:p w:rsidR="003952E8" w:rsidRPr="003952E8" w:rsidRDefault="009F1EC9" w:rsidP="003952E8">
                      <w:pPr>
                        <w:jc w:val="center"/>
                        <w:rPr>
                          <w:rFonts w:cs="Al-Kharashi Koufi 1"/>
                        </w:rPr>
                      </w:pPr>
                      <w:r w:rsidRPr="009F1EC9">
                        <w:rPr>
                          <w:rFonts w:cs="Al-Kharashi Koufi 1"/>
                          <w:noProof/>
                        </w:rPr>
                        <w:drawing>
                          <wp:inline distT="0" distB="0" distL="0" distR="0" wp14:anchorId="612E94C2" wp14:editId="530DC7FE">
                            <wp:extent cx="647700" cy="642731"/>
                            <wp:effectExtent l="19050" t="0" r="0" b="0"/>
                            <wp:docPr id="2" name="صورة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شعار الكلية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47700" cy="6427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AlRaiMedia-Black" w:hAnsi="AlRaiMedia-Black" w:cs="AlRaiMedia-Black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05435</wp:posOffset>
                </wp:positionH>
                <wp:positionV relativeFrom="paragraph">
                  <wp:posOffset>-151130</wp:posOffset>
                </wp:positionV>
                <wp:extent cx="1517015" cy="1049020"/>
                <wp:effectExtent l="0" t="0" r="635" b="31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7015" cy="1049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0">
                              <a:solidFill>
                                <a:srgbClr val="F79646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25D4F" w:rsidRPr="00162735" w:rsidRDefault="00BD3273" w:rsidP="0016273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26F541" wp14:editId="699BB06D">
                                  <wp:extent cx="1310005" cy="957580"/>
                                  <wp:effectExtent l="19050" t="0" r="4445" b="0"/>
                                  <wp:docPr id="1" name="صورة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10005" cy="9575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4.05pt;margin-top:-11.9pt;width:119.45pt;height:82.6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" stroked="f" strokecolor="#f79646" strokeweight="2.5pt">
                <v:shadow color="#868686"/>
                <v:textbox style="mso-fit-shape-to-text:t">
                  <w:txbxContent>
                    <w:p w:rsidR="00025D4F" w:rsidRPr="00162735" w:rsidRDefault="00BD3273" w:rsidP="00162735">
                      <w:r>
                        <w:rPr>
                          <w:noProof/>
                        </w:rPr>
                        <w:drawing>
                          <wp:inline distT="0" distB="0" distL="0" distR="0" wp14:anchorId="5826F541" wp14:editId="699BB06D">
                            <wp:extent cx="1310005" cy="957580"/>
                            <wp:effectExtent l="19050" t="0" r="4445" b="0"/>
                            <wp:docPr id="1" name="صورة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10005" cy="9575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62735" w:rsidRPr="00162735">
        <w:rPr>
          <w:rFonts w:ascii="AlRaiMedia-Black" w:hAnsi="AlRaiMedia-Black" w:cs="AlRaiMedia-Black"/>
          <w:noProof/>
          <w:rtl/>
        </w:rPr>
        <w:t xml:space="preserve">وزارة التعليم العالي والبحث العلمي </w:t>
      </w:r>
    </w:p>
    <w:p w:rsidR="00593777" w:rsidRPr="00162735" w:rsidRDefault="00162735" w:rsidP="00097E7C">
      <w:pPr>
        <w:bidi/>
        <w:spacing w:line="360" w:lineRule="auto"/>
        <w:jc w:val="center"/>
        <w:rPr>
          <w:rFonts w:cs="Sultan bold"/>
          <w:b/>
          <w:bCs/>
          <w:sz w:val="28"/>
          <w:szCs w:val="28"/>
        </w:rPr>
      </w:pPr>
      <w:r w:rsidRPr="00162735">
        <w:rPr>
          <w:rFonts w:cs="Sultan bold" w:hint="cs"/>
          <w:b/>
          <w:bCs/>
          <w:sz w:val="28"/>
          <w:szCs w:val="28"/>
          <w:rtl/>
        </w:rPr>
        <w:t xml:space="preserve">الجامعة المستنصرية </w:t>
      </w:r>
      <w:r w:rsidRPr="00162735">
        <w:rPr>
          <w:rFonts w:cs="Sultan bold"/>
          <w:b/>
          <w:bCs/>
          <w:sz w:val="28"/>
          <w:szCs w:val="28"/>
          <w:rtl/>
        </w:rPr>
        <w:t>–</w:t>
      </w:r>
      <w:r w:rsidRPr="00162735">
        <w:rPr>
          <w:rFonts w:cs="Sultan bold" w:hint="cs"/>
          <w:b/>
          <w:bCs/>
          <w:sz w:val="28"/>
          <w:szCs w:val="28"/>
          <w:rtl/>
        </w:rPr>
        <w:t xml:space="preserve"> كلية</w:t>
      </w:r>
      <w:r w:rsidR="003952E8">
        <w:rPr>
          <w:rFonts w:cs="Sultan bold" w:hint="cs"/>
          <w:b/>
          <w:bCs/>
          <w:sz w:val="28"/>
          <w:szCs w:val="28"/>
          <w:rtl/>
        </w:rPr>
        <w:t xml:space="preserve"> </w:t>
      </w:r>
      <w:r w:rsidR="00BA7774">
        <w:rPr>
          <w:rFonts w:cs="Sultan bold" w:hint="cs"/>
          <w:b/>
          <w:bCs/>
          <w:sz w:val="28"/>
          <w:szCs w:val="28"/>
          <w:rtl/>
          <w:lang w:bidi="ar-IQ"/>
        </w:rPr>
        <w:t>العلوم السياسية</w:t>
      </w:r>
      <w:r w:rsidR="00BA7774">
        <w:rPr>
          <w:rFonts w:cs="Sultan bold" w:hint="cs"/>
          <w:b/>
          <w:bCs/>
          <w:sz w:val="28"/>
          <w:szCs w:val="28"/>
          <w:rtl/>
        </w:rPr>
        <w:t xml:space="preserve"> </w:t>
      </w:r>
      <w:r w:rsidRPr="00162735">
        <w:rPr>
          <w:rFonts w:cs="Sultan bold"/>
          <w:b/>
          <w:bCs/>
          <w:sz w:val="28"/>
          <w:szCs w:val="28"/>
          <w:rtl/>
        </w:rPr>
        <w:t>–</w:t>
      </w:r>
      <w:r w:rsidRPr="00162735">
        <w:rPr>
          <w:rFonts w:cs="Sultan bold" w:hint="cs"/>
          <w:b/>
          <w:bCs/>
          <w:sz w:val="28"/>
          <w:szCs w:val="28"/>
          <w:rtl/>
        </w:rPr>
        <w:t xml:space="preserve"> قسم </w:t>
      </w:r>
      <w:r w:rsidR="00BA7774">
        <w:rPr>
          <w:rFonts w:cs="Sultan bold" w:hint="cs"/>
          <w:b/>
          <w:bCs/>
          <w:sz w:val="28"/>
          <w:szCs w:val="28"/>
          <w:rtl/>
        </w:rPr>
        <w:t>العلاقات الدولية</w:t>
      </w:r>
    </w:p>
    <w:p w:rsidR="00EB63A7" w:rsidRPr="00162735" w:rsidRDefault="00D60328" w:rsidP="00097E7C">
      <w:pPr>
        <w:bidi/>
        <w:jc w:val="center"/>
        <w:rPr>
          <w:rFonts w:cs="Sultan normal"/>
          <w:sz w:val="28"/>
          <w:szCs w:val="28"/>
          <w:rtl/>
        </w:rPr>
      </w:pPr>
      <w:r w:rsidRPr="00162735">
        <w:rPr>
          <w:rFonts w:cs="Sultan normal"/>
          <w:sz w:val="28"/>
          <w:szCs w:val="28"/>
        </w:rPr>
        <w:t xml:space="preserve"> </w:t>
      </w:r>
      <w:r w:rsidR="00162735" w:rsidRPr="00162735">
        <w:rPr>
          <w:rFonts w:cs="Sultan normal"/>
          <w:sz w:val="28"/>
          <w:szCs w:val="28"/>
        </w:rPr>
        <w:t>(</w:t>
      </w:r>
      <w:r w:rsidR="00162735" w:rsidRPr="00162735">
        <w:rPr>
          <w:rFonts w:cs="Sultan normal"/>
          <w:sz w:val="28"/>
          <w:szCs w:val="28"/>
          <w:rtl/>
        </w:rPr>
        <w:t>نموذج</w:t>
      </w:r>
      <w:r w:rsidR="006E34DC" w:rsidRPr="00162735">
        <w:rPr>
          <w:rFonts w:cs="Sultan normal" w:hint="cs"/>
          <w:sz w:val="28"/>
          <w:szCs w:val="28"/>
          <w:rtl/>
        </w:rPr>
        <w:t xml:space="preserve"> </w:t>
      </w:r>
      <w:r w:rsidR="00EA7725" w:rsidRPr="00162735">
        <w:rPr>
          <w:rFonts w:cs="Sultan normal" w:hint="cs"/>
          <w:sz w:val="28"/>
          <w:szCs w:val="28"/>
          <w:rtl/>
        </w:rPr>
        <w:t xml:space="preserve">الخطة الدراسية </w:t>
      </w:r>
      <w:r w:rsidR="00162735" w:rsidRPr="00162735">
        <w:rPr>
          <w:rFonts w:cs="Sultan normal" w:hint="cs"/>
          <w:sz w:val="28"/>
          <w:szCs w:val="28"/>
          <w:rtl/>
        </w:rPr>
        <w:t>للمساق</w:t>
      </w:r>
      <w:r w:rsidR="00162735" w:rsidRPr="00162735">
        <w:rPr>
          <w:rFonts w:cs="Sultan normal"/>
          <w:sz w:val="28"/>
          <w:szCs w:val="28"/>
        </w:rPr>
        <w:t>)</w:t>
      </w:r>
      <w:r w:rsidR="00162735">
        <w:rPr>
          <w:rFonts w:cs="Sultan normal" w:hint="cs"/>
          <w:sz w:val="28"/>
          <w:szCs w:val="28"/>
          <w:rtl/>
        </w:rPr>
        <w:t xml:space="preserve">            </w:t>
      </w:r>
    </w:p>
    <w:p w:rsidR="00EA7725" w:rsidRDefault="00EA7725" w:rsidP="00097E7C">
      <w:pPr>
        <w:pBdr>
          <w:bottom w:val="double" w:sz="6" w:space="1" w:color="auto"/>
        </w:pBdr>
        <w:bidi/>
        <w:jc w:val="center"/>
        <w:rPr>
          <w:rFonts w:cs="Simple Bold Jut Out"/>
          <w:b/>
          <w:bCs/>
          <w:i/>
          <w:iCs/>
        </w:rPr>
      </w:pPr>
      <w:r w:rsidRPr="00EA7725">
        <w:rPr>
          <w:rFonts w:cs="Simple Bold Jut Out"/>
          <w:b/>
          <w:bCs/>
          <w:i/>
          <w:iCs/>
        </w:rPr>
        <w:t>Course Plan</w:t>
      </w:r>
    </w:p>
    <w:p w:rsidR="00162735" w:rsidRDefault="00162735" w:rsidP="00097E7C">
      <w:pPr>
        <w:pBdr>
          <w:bottom w:val="double" w:sz="6" w:space="1" w:color="auto"/>
        </w:pBdr>
        <w:bidi/>
        <w:jc w:val="center"/>
        <w:rPr>
          <w:rFonts w:cs="Simple Bold Jut Out" w:hint="cs"/>
          <w:b/>
          <w:bCs/>
          <w:i/>
          <w:iCs/>
          <w:lang w:bidi="ar-IQ"/>
        </w:rPr>
      </w:pPr>
    </w:p>
    <w:tbl>
      <w:tblPr>
        <w:tblW w:w="10737" w:type="dxa"/>
        <w:jc w:val="righ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29"/>
        <w:gridCol w:w="6208"/>
      </w:tblGrid>
      <w:tr w:rsidR="00EA7725" w:rsidRPr="00C7615C" w:rsidTr="00165BA0">
        <w:trPr>
          <w:jc w:val="right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</w:tcPr>
          <w:p w:rsidR="00EA7725" w:rsidRPr="00C62E70" w:rsidRDefault="00EA7725" w:rsidP="00097E7C">
            <w:pPr>
              <w:bidi/>
              <w:rPr>
                <w:rFonts w:ascii="Berlin Sans FB" w:hAnsi="Berlin Sans FB"/>
                <w:sz w:val="20"/>
                <w:szCs w:val="20"/>
              </w:rPr>
            </w:pP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Course No.</w:t>
            </w:r>
            <w:r w:rsidR="00165BA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(</w:t>
            </w:r>
            <w:r w:rsidR="00165BA0">
              <w:rPr>
                <w:rStyle w:val="a6"/>
                <w:rFonts w:ascii="Berlin Sans FB" w:hAnsi="Berlin Sans FB"/>
                <w:sz w:val="20"/>
                <w:szCs w:val="20"/>
                <w:u w:val="single"/>
                <w:lang w:bidi="ar-IQ"/>
              </w:rPr>
              <w:t>51602401</w:t>
            </w:r>
            <w:r w:rsidR="003952E8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)</w:t>
            </w: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:</w:t>
            </w:r>
            <w:r w:rsidRPr="00C62E70">
              <w:rPr>
                <w:rStyle w:val="a6"/>
                <w:rFonts w:ascii="Berlin Sans FB" w:hAnsi="Berlin Sans FB"/>
                <w:sz w:val="20"/>
                <w:szCs w:val="20"/>
              </w:rPr>
              <w:t xml:space="preserve">     </w:t>
            </w:r>
          </w:p>
        </w:tc>
        <w:tc>
          <w:tcPr>
            <w:tcW w:w="6208" w:type="dxa"/>
            <w:tcBorders>
              <w:top w:val="nil"/>
              <w:left w:val="nil"/>
              <w:bottom w:val="nil"/>
              <w:right w:val="nil"/>
            </w:tcBorders>
          </w:tcPr>
          <w:p w:rsidR="00EA7725" w:rsidRPr="00C62E70" w:rsidRDefault="00EA7725" w:rsidP="00097E7C">
            <w:pPr>
              <w:bidi/>
              <w:rPr>
                <w:rFonts w:ascii="Berlin Sans FB" w:hAnsi="Berlin Sans FB"/>
                <w:sz w:val="20"/>
                <w:szCs w:val="20"/>
              </w:rPr>
            </w:pPr>
          </w:p>
        </w:tc>
      </w:tr>
      <w:tr w:rsidR="00EA7725" w:rsidRPr="00C7615C" w:rsidTr="00165BA0">
        <w:trPr>
          <w:jc w:val="right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</w:tcPr>
          <w:p w:rsidR="00EA7725" w:rsidRDefault="00EA7725" w:rsidP="00097E7C">
            <w:pPr>
              <w:bidi/>
              <w:rPr>
                <w:rFonts w:ascii="Berlin Sans FB" w:hAnsi="Berlin Sans FB"/>
                <w:sz w:val="20"/>
                <w:szCs w:val="20"/>
              </w:rPr>
            </w:pP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Course Name</w:t>
            </w:r>
            <w:r w:rsidR="003952E8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 xml:space="preserve"> (</w:t>
            </w:r>
            <w:r w:rsidR="003B265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 xml:space="preserve"> </w:t>
            </w:r>
            <w:r w:rsidR="003952E8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)</w:t>
            </w: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:</w:t>
            </w:r>
          </w:p>
          <w:p w:rsidR="00392172" w:rsidRPr="00C62E70" w:rsidRDefault="00392172" w:rsidP="00097E7C">
            <w:pPr>
              <w:bidi/>
              <w:rPr>
                <w:rFonts w:ascii="Berlin Sans FB" w:hAnsi="Berlin Sans FB"/>
                <w:sz w:val="20"/>
                <w:szCs w:val="20"/>
              </w:rPr>
            </w:pPr>
          </w:p>
        </w:tc>
        <w:tc>
          <w:tcPr>
            <w:tcW w:w="6208" w:type="dxa"/>
            <w:tcBorders>
              <w:top w:val="nil"/>
              <w:left w:val="nil"/>
              <w:bottom w:val="nil"/>
              <w:right w:val="nil"/>
            </w:tcBorders>
          </w:tcPr>
          <w:p w:rsidR="00392172" w:rsidRPr="00C62E70" w:rsidRDefault="00392172" w:rsidP="00097E7C">
            <w:pPr>
              <w:bidi/>
              <w:rPr>
                <w:rFonts w:ascii="Berlin Sans FB" w:hAnsi="Berlin Sans FB"/>
                <w:sz w:val="20"/>
                <w:szCs w:val="20"/>
                <w:rtl/>
                <w:lang w:bidi="ar-IQ"/>
              </w:rPr>
            </w:pPr>
          </w:p>
        </w:tc>
      </w:tr>
      <w:tr w:rsidR="00EA7725" w:rsidRPr="00C7615C" w:rsidTr="00165BA0">
        <w:trPr>
          <w:jc w:val="right"/>
        </w:trPr>
        <w:tc>
          <w:tcPr>
            <w:tcW w:w="4529" w:type="dxa"/>
            <w:tcBorders>
              <w:top w:val="nil"/>
              <w:left w:val="nil"/>
              <w:bottom w:val="nil"/>
              <w:right w:val="nil"/>
            </w:tcBorders>
          </w:tcPr>
          <w:p w:rsidR="00EA7725" w:rsidRPr="00C62E70" w:rsidRDefault="00EA7725" w:rsidP="00097E7C">
            <w:pPr>
              <w:bidi/>
              <w:rPr>
                <w:rFonts w:ascii="Berlin Sans FB" w:hAnsi="Berlin Sans FB"/>
                <w:sz w:val="20"/>
                <w:szCs w:val="20"/>
                <w:lang w:bidi="ar-IQ"/>
              </w:rPr>
            </w:pP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Course Website:</w:t>
            </w:r>
            <w:r w:rsidR="00392172">
              <w:rPr>
                <w:rStyle w:val="a6"/>
                <w:rFonts w:ascii="Berlin Sans FB" w:hAnsi="Berlin Sans FB"/>
                <w:sz w:val="20"/>
                <w:szCs w:val="20"/>
                <w:u w:val="single"/>
                <w:lang w:bidi="ar-IQ"/>
              </w:rPr>
              <w:t xml:space="preserve">  /</w:t>
            </w:r>
          </w:p>
        </w:tc>
        <w:tc>
          <w:tcPr>
            <w:tcW w:w="6208" w:type="dxa"/>
            <w:tcBorders>
              <w:top w:val="nil"/>
              <w:left w:val="nil"/>
              <w:bottom w:val="nil"/>
              <w:right w:val="nil"/>
            </w:tcBorders>
          </w:tcPr>
          <w:p w:rsidR="00392172" w:rsidRDefault="00EA7725" w:rsidP="00097E7C">
            <w:pPr>
              <w:bidi/>
              <w:rPr>
                <w:rFonts w:ascii="Berlin Sans FB" w:hAnsi="Berlin Sans FB"/>
                <w:sz w:val="20"/>
                <w:szCs w:val="20"/>
              </w:rPr>
            </w:pP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Semester &amp; Year</w:t>
            </w:r>
            <w:r w:rsidR="00367706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(</w:t>
            </w:r>
            <w:r w:rsidR="00367706" w:rsidRPr="00367706">
              <w:rPr>
                <w:rStyle w:val="a6"/>
                <w:rFonts w:ascii="Berlin Sans FB" w:hAnsi="Berlin Sans FB" w:cs="Sultan bold" w:hint="cs"/>
                <w:sz w:val="20"/>
                <w:szCs w:val="20"/>
                <w:u w:val="single"/>
                <w:rtl/>
              </w:rPr>
              <w:t xml:space="preserve">السنة والفصل الدراسي </w:t>
            </w:r>
            <w:r w:rsidR="00367706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)</w:t>
            </w:r>
            <w:r w:rsidRPr="00C62E70">
              <w:rPr>
                <w:rStyle w:val="a6"/>
                <w:rFonts w:ascii="Berlin Sans FB" w:hAnsi="Berlin Sans FB"/>
                <w:sz w:val="20"/>
                <w:szCs w:val="20"/>
                <w:u w:val="single"/>
              </w:rPr>
              <w:t>:</w:t>
            </w:r>
            <w:r w:rsidRPr="00C62E70">
              <w:rPr>
                <w:rFonts w:ascii="Berlin Sans FB" w:hAnsi="Berlin Sans FB"/>
                <w:sz w:val="20"/>
                <w:szCs w:val="20"/>
              </w:rPr>
              <w:t xml:space="preserve">          </w:t>
            </w:r>
            <w:r w:rsidR="00025D4F">
              <w:rPr>
                <w:rFonts w:ascii="Berlin Sans FB" w:hAnsi="Berlin Sans FB"/>
                <w:sz w:val="20"/>
                <w:szCs w:val="20"/>
              </w:rPr>
              <w:t>First</w:t>
            </w:r>
            <w:r>
              <w:rPr>
                <w:rFonts w:ascii="Berlin Sans FB" w:hAnsi="Berlin Sans FB"/>
                <w:sz w:val="20"/>
                <w:szCs w:val="20"/>
              </w:rPr>
              <w:t xml:space="preserve"> , </w:t>
            </w:r>
            <w:r w:rsidR="00F82582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course</w:t>
            </w:r>
            <w:r w:rsidR="00025D4F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 xml:space="preserve"> </w:t>
            </w:r>
            <w:r w:rsidR="00025D4F">
              <w:rPr>
                <w:rFonts w:ascii="Berlin Sans FB" w:hAnsi="Berlin Sans FB" w:hint="cs"/>
                <w:sz w:val="20"/>
                <w:szCs w:val="20"/>
                <w:bdr w:val="single" w:sz="8" w:space="1" w:color="DCDCDC" w:frame="1"/>
                <w:rtl/>
              </w:rPr>
              <w:t xml:space="preserve">  </w:t>
            </w:r>
            <w:r w:rsidRPr="00C62E70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/</w:t>
            </w:r>
            <w:r w:rsidR="00025D4F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20</w:t>
            </w:r>
            <w:r w:rsidR="00392172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1</w:t>
            </w:r>
            <w:r w:rsidR="003B2650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7</w:t>
            </w:r>
            <w:r w:rsidR="00392172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-201</w:t>
            </w:r>
            <w:r w:rsidR="003B2650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>8</w:t>
            </w:r>
            <w:r w:rsidR="00025D4F">
              <w:rPr>
                <w:rFonts w:ascii="Berlin Sans FB" w:hAnsi="Berlin Sans FB"/>
                <w:sz w:val="20"/>
                <w:szCs w:val="20"/>
                <w:bdr w:val="single" w:sz="8" w:space="1" w:color="DCDCDC" w:frame="1"/>
              </w:rPr>
              <w:t xml:space="preserve">      </w:t>
            </w:r>
            <w:r w:rsidRPr="00C62E70">
              <w:rPr>
                <w:rFonts w:ascii="Berlin Sans FB" w:hAnsi="Berlin Sans FB"/>
                <w:sz w:val="20"/>
                <w:szCs w:val="20"/>
              </w:rPr>
              <w:t> </w:t>
            </w:r>
          </w:p>
          <w:p w:rsidR="00EA7725" w:rsidRPr="00C62E70" w:rsidRDefault="00EA7725" w:rsidP="00097E7C">
            <w:pPr>
              <w:bidi/>
              <w:rPr>
                <w:rFonts w:ascii="Berlin Sans FB" w:hAnsi="Berlin Sans FB" w:hint="cs"/>
                <w:sz w:val="20"/>
                <w:szCs w:val="20"/>
                <w:rtl/>
                <w:lang w:bidi="ar-IQ"/>
              </w:rPr>
            </w:pPr>
            <w:r w:rsidRPr="00C62E70">
              <w:rPr>
                <w:rFonts w:ascii="Berlin Sans FB" w:hAnsi="Berlin Sans FB"/>
                <w:sz w:val="20"/>
                <w:szCs w:val="20"/>
              </w:rPr>
              <w:t xml:space="preserve">             </w:t>
            </w:r>
          </w:p>
        </w:tc>
      </w:tr>
    </w:tbl>
    <w:p w:rsidR="00392172" w:rsidRPr="006E37F2" w:rsidRDefault="00392172" w:rsidP="00097E7C">
      <w:pPr>
        <w:pStyle w:val="1"/>
        <w:numPr>
          <w:ilvl w:val="0"/>
          <w:numId w:val="7"/>
        </w:numPr>
        <w:tabs>
          <w:tab w:val="clear" w:pos="6750"/>
        </w:tabs>
        <w:bidi/>
        <w:jc w:val="both"/>
        <w:rPr>
          <w:rFonts w:ascii="Berlin Sans FB" w:hAnsi="Berlin Sans FB"/>
          <w:sz w:val="20"/>
          <w:szCs w:val="20"/>
          <w:highlight w:val="yellow"/>
          <w:u w:val="single"/>
        </w:rPr>
      </w:pPr>
      <w:r w:rsidRPr="00C63442">
        <w:rPr>
          <w:rStyle w:val="a6"/>
          <w:rFonts w:ascii="Berlin Sans FB" w:hAnsi="Berlin Sans FB" w:cs="Sultan bold" w:hint="cs"/>
          <w:b/>
          <w:bCs/>
          <w:sz w:val="20"/>
          <w:szCs w:val="20"/>
          <w:u w:val="single"/>
          <w:rtl/>
        </w:rPr>
        <w:t>وصف المساق الدراسي</w:t>
      </w:r>
      <w:r w:rsidRPr="00C63442">
        <w:rPr>
          <w:rStyle w:val="a6"/>
          <w:rFonts w:ascii="Berlin Sans FB" w:hAnsi="Berlin Sans FB" w:hint="cs"/>
          <w:b/>
          <w:bCs/>
          <w:sz w:val="20"/>
          <w:szCs w:val="20"/>
          <w:u w:val="single"/>
          <w:rtl/>
        </w:rPr>
        <w:t xml:space="preserve"> (</w:t>
      </w:r>
      <w:r w:rsidRPr="00C63442">
        <w:rPr>
          <w:rStyle w:val="a6"/>
          <w:rFonts w:ascii="Berlin Sans FB" w:hAnsi="Berlin Sans FB"/>
          <w:b/>
          <w:bCs/>
          <w:sz w:val="20"/>
          <w:szCs w:val="20"/>
          <w:u w:val="single"/>
        </w:rPr>
        <w:t xml:space="preserve">course description </w:t>
      </w:r>
      <w:r w:rsidRPr="00C63442">
        <w:rPr>
          <w:rStyle w:val="a6"/>
          <w:rFonts w:ascii="Berlin Sans FB" w:hAnsi="Berlin Sans FB" w:hint="cs"/>
          <w:b/>
          <w:bCs/>
          <w:sz w:val="20"/>
          <w:szCs w:val="20"/>
          <w:u w:val="single"/>
          <w:rtl/>
        </w:rPr>
        <w:t>)</w:t>
      </w:r>
      <w:r w:rsidRPr="00C63442">
        <w:rPr>
          <w:rStyle w:val="a6"/>
          <w:rFonts w:ascii="Berlin Sans FB" w:hAnsi="Berlin Sans FB"/>
          <w:b/>
          <w:bCs/>
          <w:sz w:val="20"/>
          <w:szCs w:val="20"/>
          <w:u w:val="single"/>
        </w:rPr>
        <w:t xml:space="preserve"> :</w:t>
      </w:r>
      <w:r w:rsidR="00097E7C">
        <w:rPr>
          <w:rFonts w:ascii="Berlin Sans FB" w:hAnsi="Berlin Sans FB" w:hint="cs"/>
          <w:sz w:val="20"/>
          <w:szCs w:val="20"/>
          <w:highlight w:val="yellow"/>
          <w:u w:val="single"/>
          <w:rtl/>
        </w:rPr>
        <w:t>أساسيات الحاسوب والانترنيت</w:t>
      </w:r>
    </w:p>
    <w:p w:rsidR="003952E8" w:rsidRDefault="003952E8" w:rsidP="00097E7C">
      <w:pPr>
        <w:bidi/>
        <w:rPr>
          <w:rFonts w:ascii="AlRaiMedia-Black" w:hAnsi="AlRaiMedia-Black" w:cs="AlRaiMedia-Black"/>
          <w:rtl/>
          <w:lang w:bidi="ar-IQ"/>
        </w:rPr>
      </w:pPr>
    </w:p>
    <w:p w:rsidR="003952E8" w:rsidRDefault="003952E8" w:rsidP="00097E7C">
      <w:pPr>
        <w:bidi/>
        <w:rPr>
          <w:rFonts w:ascii="AlRaiMedia-Black" w:hAnsi="AlRaiMedia-Black" w:cs="AlRaiMedia-Black" w:hint="cs"/>
          <w:rtl/>
          <w:lang w:bidi="ar-IQ"/>
        </w:rPr>
      </w:pPr>
    </w:p>
    <w:p w:rsidR="003952E8" w:rsidRDefault="00392172" w:rsidP="00FF193F">
      <w:pPr>
        <w:numPr>
          <w:ilvl w:val="0"/>
          <w:numId w:val="7"/>
        </w:numPr>
        <w:bidi/>
        <w:ind w:left="2160"/>
        <w:rPr>
          <w:rFonts w:ascii="AlRaiMedia-Black" w:hAnsi="AlRaiMedia-Black" w:cs="AlRaiMedia-Black"/>
        </w:rPr>
      </w:pPr>
      <w:r w:rsidRPr="000931E4">
        <w:rPr>
          <w:rFonts w:ascii="AlRaiMedia-Black" w:hAnsi="AlRaiMedia-Black" w:cs="AlRaiMedia-Black" w:hint="cs"/>
          <w:highlight w:val="yellow"/>
          <w:rtl/>
        </w:rPr>
        <w:t>المخرجات المتوقعة من المساق (</w:t>
      </w:r>
      <w:r w:rsidRPr="000931E4">
        <w:rPr>
          <w:rStyle w:val="a6"/>
          <w:rFonts w:ascii="Berlin Sans FB" w:hAnsi="Berlin Sans FB"/>
          <w:sz w:val="20"/>
          <w:szCs w:val="20"/>
          <w:u w:val="single"/>
        </w:rPr>
        <w:t>Course Intended Outcomes</w:t>
      </w:r>
      <w:r w:rsidRPr="000931E4">
        <w:rPr>
          <w:rFonts w:ascii="AlRaiMedia-Black" w:hAnsi="AlRaiMedia-Black" w:cs="AlRaiMedia-Black" w:hint="cs"/>
          <w:highlight w:val="yellow"/>
          <w:rtl/>
        </w:rPr>
        <w:t>)</w:t>
      </w:r>
      <w:r w:rsidRPr="000931E4">
        <w:rPr>
          <w:rFonts w:ascii="AlRaiMedia-Black" w:hAnsi="AlRaiMedia-Black" w:cs="AlRaiMedia-Black"/>
          <w:highlight w:val="yellow"/>
        </w:rPr>
        <w:t xml:space="preserve">: </w:t>
      </w:r>
      <w:r w:rsidR="000931E4">
        <w:rPr>
          <w:rFonts w:ascii="AlRaiMedia-Black" w:hAnsi="AlRaiMedia-Black" w:cs="AlRaiMedia-Black" w:hint="cs"/>
          <w:highlight w:val="yellow"/>
          <w:rtl/>
        </w:rPr>
        <w:t xml:space="preserve"> </w:t>
      </w:r>
      <w:r w:rsidR="0028685F">
        <w:rPr>
          <w:rFonts w:ascii="AlRaiMedia-Black" w:hAnsi="AlRaiMedia-Black" w:cs="AlRaiMedia-Black" w:hint="cs"/>
          <w:rtl/>
        </w:rPr>
        <w:t>تعلم تطبيق (</w:t>
      </w:r>
      <w:r w:rsidR="0028685F">
        <w:rPr>
          <w:rFonts w:ascii="AlRaiMedia-Black" w:hAnsi="AlRaiMedia-Black" w:cs="AlRaiMedia-Black"/>
        </w:rPr>
        <w:t xml:space="preserve">Microsoft </w:t>
      </w:r>
      <w:r w:rsidR="00FF193F">
        <w:rPr>
          <w:rFonts w:ascii="AlRaiMedia-Black" w:hAnsi="AlRaiMedia-Black" w:cs="AlRaiMedia-Black"/>
        </w:rPr>
        <w:t xml:space="preserve">Word + </w:t>
      </w:r>
      <w:proofErr w:type="spellStart"/>
      <w:r w:rsidR="00FF193F">
        <w:rPr>
          <w:rFonts w:ascii="AlRaiMedia-Black" w:hAnsi="AlRaiMedia-Black" w:cs="AlRaiMedia-Black"/>
        </w:rPr>
        <w:t>Powerpoint</w:t>
      </w:r>
      <w:proofErr w:type="spellEnd"/>
      <w:r w:rsidR="00FF193F">
        <w:rPr>
          <w:rFonts w:ascii="AlRaiMedia-Black" w:hAnsi="AlRaiMedia-Black" w:cs="AlRaiMedia-Black" w:hint="cs"/>
          <w:rtl/>
        </w:rPr>
        <w:t>)</w:t>
      </w:r>
    </w:p>
    <w:p w:rsidR="000931E4" w:rsidRPr="00FF193F" w:rsidRDefault="000931E4" w:rsidP="00097E7C">
      <w:pPr>
        <w:bidi/>
        <w:ind w:left="2160"/>
        <w:rPr>
          <w:rFonts w:ascii="AlRaiMedia-Black" w:hAnsi="AlRaiMedia-Black" w:cs="AlRaiMedia-Black" w:hint="cs"/>
          <w:rtl/>
          <w:lang w:bidi="ar-IQ"/>
        </w:rPr>
      </w:pPr>
    </w:p>
    <w:p w:rsidR="000931E4" w:rsidRPr="000931E4" w:rsidRDefault="000931E4" w:rsidP="00097E7C">
      <w:pPr>
        <w:bidi/>
        <w:ind w:left="2160"/>
        <w:rPr>
          <w:rFonts w:ascii="AlRaiMedia-Black" w:hAnsi="AlRaiMedia-Black" w:cs="AlRaiMedia-Black"/>
          <w:rtl/>
        </w:rPr>
      </w:pPr>
    </w:p>
    <w:p w:rsidR="00C63442" w:rsidRPr="00D43A74" w:rsidRDefault="00C63442" w:rsidP="00097E7C">
      <w:pPr>
        <w:numPr>
          <w:ilvl w:val="0"/>
          <w:numId w:val="7"/>
        </w:numPr>
        <w:bidi/>
        <w:rPr>
          <w:rFonts w:ascii="AlRaiMedia-Black" w:hAnsi="AlRaiMedia-Black" w:cs="AlRaiMedia-Black"/>
          <w:highlight w:val="yellow"/>
        </w:rPr>
      </w:pPr>
      <w:proofErr w:type="spellStart"/>
      <w:r w:rsidRPr="00D43A74">
        <w:rPr>
          <w:rFonts w:ascii="AlRaiMedia-Black" w:hAnsi="AlRaiMedia-Black" w:cs="AlRaiMedia-Black" w:hint="cs"/>
          <w:highlight w:val="yellow"/>
          <w:rtl/>
        </w:rPr>
        <w:t>فردات</w:t>
      </w:r>
      <w:proofErr w:type="spellEnd"/>
      <w:r w:rsidRPr="00D43A74">
        <w:rPr>
          <w:rFonts w:ascii="AlRaiMedia-Black" w:hAnsi="AlRaiMedia-Black" w:cs="AlRaiMedia-Black" w:hint="cs"/>
          <w:highlight w:val="yellow"/>
          <w:rtl/>
        </w:rPr>
        <w:t xml:space="preserve"> الموضوع خلال السنة :</w:t>
      </w:r>
    </w:p>
    <w:p w:rsidR="00C63442" w:rsidRPr="00125243" w:rsidRDefault="00C63442" w:rsidP="00097E7C">
      <w:pPr>
        <w:bidi/>
        <w:ind w:left="720"/>
        <w:rPr>
          <w:rFonts w:ascii="AlRaiMedia-Black" w:hAnsi="AlRaiMedia-Black" w:cs="AlRaiMedia-Black"/>
          <w:sz w:val="16"/>
          <w:szCs w:val="16"/>
        </w:rPr>
      </w:pPr>
    </w:p>
    <w:tbl>
      <w:tblPr>
        <w:tblStyle w:val="a5"/>
        <w:bidiVisual/>
        <w:tblW w:w="5749" w:type="dxa"/>
        <w:tblLook w:val="04A0" w:firstRow="1" w:lastRow="0" w:firstColumn="1" w:lastColumn="0" w:noHBand="0" w:noVBand="1"/>
      </w:tblPr>
      <w:tblGrid>
        <w:gridCol w:w="1213"/>
        <w:gridCol w:w="4536"/>
      </w:tblGrid>
      <w:tr w:rsidR="00097E7C" w:rsidRPr="00B527C1" w:rsidTr="00097E7C">
        <w:tc>
          <w:tcPr>
            <w:tcW w:w="1213" w:type="dxa"/>
          </w:tcPr>
          <w:p w:rsidR="00097E7C" w:rsidRPr="00B527C1" w:rsidRDefault="00097E7C" w:rsidP="00097E7C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اسبوع</w:t>
            </w:r>
          </w:p>
        </w:tc>
        <w:tc>
          <w:tcPr>
            <w:tcW w:w="4536" w:type="dxa"/>
          </w:tcPr>
          <w:p w:rsidR="00097E7C" w:rsidRPr="00B527C1" w:rsidRDefault="00FF193F" w:rsidP="00097E7C">
            <w:pPr>
              <w:spacing w:line="220" w:lineRule="exact"/>
              <w:jc w:val="center"/>
              <w:rPr>
                <w:rFonts w:ascii="AlRaiMedia-Black" w:hAnsi="AlRaiMedia-Black" w:cs="AlRaiMedia-Black" w:hint="cs"/>
                <w:sz w:val="20"/>
                <w:szCs w:val="20"/>
                <w:rtl/>
                <w:lang w:bidi="ar-IQ"/>
              </w:rPr>
            </w:pPr>
            <w:r>
              <w:rPr>
                <w:rFonts w:ascii="AlRaiMedia-Black" w:hAnsi="AlRaiMedia-Black" w:cs="AlRaiMedia-Black" w:hint="cs"/>
                <w:sz w:val="20"/>
                <w:szCs w:val="20"/>
                <w:rtl/>
                <w:lang w:bidi="ar-IQ"/>
              </w:rPr>
              <w:t>الاثنين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اول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ما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هو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(</w:t>
            </w:r>
            <w:proofErr w:type="spellStart"/>
            <w:r w:rsidRPr="00C34EEF">
              <w:rPr>
                <w:rFonts w:ascii="Cambria" w:hAnsi="Cambria"/>
                <w:color w:val="000000"/>
                <w:sz w:val="28"/>
                <w:szCs w:val="28"/>
                <w:lang w:bidi="ar-IQ"/>
              </w:rPr>
              <w:t>Powerpoint</w:t>
            </w:r>
            <w:proofErr w:type="spell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)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اني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كيفية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تشغيل (</w:t>
            </w:r>
            <w:proofErr w:type="spellStart"/>
            <w:r w:rsidRPr="00C34EEF">
              <w:rPr>
                <w:rFonts w:ascii="Cambria" w:hAnsi="Cambria"/>
                <w:color w:val="000000"/>
                <w:sz w:val="28"/>
                <w:szCs w:val="28"/>
                <w:lang w:bidi="ar-IQ"/>
              </w:rPr>
              <w:t>Powerpoint</w:t>
            </w:r>
            <w:proofErr w:type="spell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)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الث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نافذة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برنامج (</w:t>
            </w:r>
            <w:proofErr w:type="spellStart"/>
            <w:r w:rsidRPr="00C34EEF">
              <w:rPr>
                <w:rFonts w:ascii="Cambria" w:hAnsi="Cambria"/>
                <w:color w:val="000000"/>
                <w:sz w:val="28"/>
                <w:szCs w:val="28"/>
                <w:lang w:bidi="ar-IQ"/>
              </w:rPr>
              <w:t>Powerpoint</w:t>
            </w:r>
            <w:proofErr w:type="spell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)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رابع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فتح الملفات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خامس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لطباعة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سادس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دوات تنسيق الملف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سابع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دوات تنسيق العرض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امن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دوات تنسيق الحركة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تاسع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ضافة وحذف وتعديل الشرائح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عا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تصميم الشرائح الرئيسية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الفرعية</w:t>
            </w:r>
            <w:proofErr w:type="gramEnd"/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حادي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عرض الشرائح 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اني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دخال الصور والاشكال </w:t>
            </w:r>
          </w:p>
        </w:tc>
      </w:tr>
      <w:tr w:rsidR="00FF193F" w:rsidRPr="009A3DBD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الث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تنسيق الوقت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الترقيم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رابع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دخال الصوت </w:t>
            </w:r>
            <w:proofErr w:type="spell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الفديو</w:t>
            </w:r>
            <w:proofErr w:type="spellEnd"/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خامس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ستدعاء شريحة من </w:t>
            </w:r>
            <w:proofErr w:type="spell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آخرى</w:t>
            </w:r>
            <w:proofErr w:type="spellEnd"/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سادس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ما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هو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(</w:t>
            </w:r>
            <w:r>
              <w:rPr>
                <w:rFonts w:ascii="Cambria" w:hAnsi="Cambria"/>
                <w:color w:val="000000"/>
                <w:sz w:val="28"/>
                <w:szCs w:val="28"/>
                <w:lang w:bidi="ar-IQ"/>
              </w:rPr>
              <w:t>Word</w:t>
            </w: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)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سابع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كيفية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تشغيل (</w:t>
            </w:r>
            <w:r>
              <w:rPr>
                <w:rFonts w:ascii="Cambria" w:hAnsi="Cambria"/>
                <w:color w:val="000000"/>
                <w:sz w:val="28"/>
                <w:szCs w:val="28"/>
                <w:lang w:bidi="ar-IQ"/>
              </w:rPr>
              <w:t xml:space="preserve"> Word</w:t>
            </w: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)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امن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نافذة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برنامج (</w:t>
            </w:r>
            <w:r>
              <w:rPr>
                <w:rFonts w:ascii="Cambria" w:hAnsi="Cambria"/>
                <w:color w:val="000000"/>
                <w:sz w:val="28"/>
                <w:szCs w:val="28"/>
                <w:lang w:bidi="ar-IQ"/>
              </w:rPr>
              <w:t xml:space="preserve"> Word</w:t>
            </w: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)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تاسع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عشر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فتح الملفات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عشرون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لطباعة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واحد</w:t>
            </w:r>
            <w:proofErr w:type="gramEnd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 والعشرون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دوات تنسيق الملف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ثاني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أنواع الخطوط وأحجامها وما يتعلق بها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ثالث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لمقاطع النصية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تنسيقها</w:t>
            </w:r>
            <w:proofErr w:type="gramEnd"/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رابع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لبحث والاستبدال والنسخ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اللصق</w:t>
            </w:r>
            <w:proofErr w:type="gramEnd"/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lastRenderedPageBreak/>
              <w:t xml:space="preserve">الخامس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لتنقيط وأنواعه والالوان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سادس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دخال الصور والاشكال 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سابع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لجداول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تنسيقها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1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ثامن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الجداول </w:t>
            </w: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وتنسيقها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2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 xml:space="preserve">التاسع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والعشرون</w:t>
            </w:r>
            <w:proofErr w:type="gramEnd"/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lang w:bidi="ar-IQ"/>
              </w:rPr>
            </w:pP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تنسيق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صفحة النص</w:t>
            </w:r>
          </w:p>
        </w:tc>
      </w:tr>
      <w:tr w:rsidR="00FF193F" w:rsidRPr="00B527C1" w:rsidTr="00097E7C">
        <w:tc>
          <w:tcPr>
            <w:tcW w:w="1213" w:type="dxa"/>
          </w:tcPr>
          <w:p w:rsidR="00FF193F" w:rsidRPr="00B527C1" w:rsidRDefault="00FF193F" w:rsidP="00FF193F">
            <w:pPr>
              <w:spacing w:line="220" w:lineRule="exact"/>
              <w:jc w:val="center"/>
              <w:rPr>
                <w:rFonts w:ascii="AlRaiMedia-Black" w:hAnsi="AlRaiMedia-Black" w:cs="AlRaiMedia-Black"/>
                <w:sz w:val="20"/>
                <w:szCs w:val="20"/>
                <w:rtl/>
              </w:rPr>
            </w:pPr>
            <w:r w:rsidRPr="00B527C1">
              <w:rPr>
                <w:rFonts w:ascii="AlRaiMedia-Black" w:hAnsi="AlRaiMedia-Black" w:cs="AlRaiMedia-Black" w:hint="cs"/>
                <w:sz w:val="20"/>
                <w:szCs w:val="20"/>
                <w:rtl/>
              </w:rPr>
              <w:t>الثلاثون</w:t>
            </w:r>
          </w:p>
        </w:tc>
        <w:tc>
          <w:tcPr>
            <w:tcW w:w="4536" w:type="dxa"/>
            <w:vAlign w:val="center"/>
          </w:tcPr>
          <w:p w:rsidR="00FF193F" w:rsidRDefault="00FF193F" w:rsidP="00FF193F">
            <w:pPr>
              <w:autoSpaceDE w:val="0"/>
              <w:autoSpaceDN w:val="0"/>
              <w:adjustRightInd w:val="0"/>
              <w:rPr>
                <w:rFonts w:ascii="Cambria" w:hAnsi="Cambria"/>
                <w:color w:val="000000"/>
                <w:sz w:val="28"/>
                <w:szCs w:val="28"/>
                <w:rtl/>
                <w:lang w:bidi="ar-IQ"/>
              </w:rPr>
            </w:pPr>
            <w:proofErr w:type="gramStart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>المدقق</w:t>
            </w:r>
            <w:proofErr w:type="gramEnd"/>
            <w:r>
              <w:rPr>
                <w:rFonts w:ascii="Cambria" w:hAnsi="Cambria" w:hint="cs"/>
                <w:color w:val="000000"/>
                <w:sz w:val="28"/>
                <w:szCs w:val="28"/>
                <w:rtl/>
                <w:lang w:bidi="ar-IQ"/>
              </w:rPr>
              <w:t xml:space="preserve"> اللغوي والمعاينة النهائية</w:t>
            </w:r>
          </w:p>
        </w:tc>
      </w:tr>
    </w:tbl>
    <w:p w:rsidR="00F82582" w:rsidRDefault="00F82582" w:rsidP="00097E7C">
      <w:pPr>
        <w:bidi/>
        <w:rPr>
          <w:rStyle w:val="a6"/>
          <w:rFonts w:ascii="Berlin Sans FB" w:hAnsi="Berlin Sans FB"/>
          <w:sz w:val="20"/>
          <w:szCs w:val="20"/>
          <w:u w:val="single"/>
          <w:rtl/>
        </w:rPr>
      </w:pPr>
    </w:p>
    <w:p w:rsidR="003952E8" w:rsidRDefault="003952E8" w:rsidP="00097E7C">
      <w:pPr>
        <w:bidi/>
        <w:rPr>
          <w:rStyle w:val="a6"/>
          <w:rFonts w:ascii="Berlin Sans FB" w:hAnsi="Berlin Sans FB"/>
          <w:sz w:val="20"/>
          <w:szCs w:val="20"/>
          <w:u w:val="single"/>
          <w:rtl/>
        </w:rPr>
      </w:pPr>
    </w:p>
    <w:p w:rsidR="003952E8" w:rsidRDefault="003952E8" w:rsidP="00097E7C">
      <w:pPr>
        <w:bidi/>
        <w:rPr>
          <w:rStyle w:val="a6"/>
          <w:rFonts w:ascii="Berlin Sans FB" w:hAnsi="Berlin Sans FB"/>
          <w:sz w:val="20"/>
          <w:szCs w:val="20"/>
          <w:u w:val="single"/>
          <w:rtl/>
        </w:rPr>
      </w:pPr>
    </w:p>
    <w:p w:rsidR="00F82582" w:rsidRPr="009A3DBD" w:rsidRDefault="00F82582" w:rsidP="00097E7C">
      <w:pPr>
        <w:bidi/>
        <w:spacing w:before="100" w:beforeAutospacing="1" w:after="100" w:afterAutospacing="1"/>
        <w:rPr>
          <w:rFonts w:ascii="Berlin Sans FB" w:hAnsi="Berlin Sans FB" w:hint="cs"/>
          <w:sz w:val="22"/>
          <w:szCs w:val="22"/>
          <w:rtl/>
          <w:lang w:bidi="ar-IQ"/>
        </w:rPr>
      </w:pPr>
      <w:r w:rsidRPr="00125243">
        <w:rPr>
          <w:rFonts w:ascii="AlRaiMedia-Black" w:hAnsi="AlRaiMedia-Black" w:cs="AlRaiMedia-Black"/>
          <w:highlight w:val="yellow"/>
          <w:rtl/>
        </w:rPr>
        <w:t>الكتاب المنهجي</w:t>
      </w:r>
      <w:r w:rsidRPr="00125243">
        <w:rPr>
          <w:rFonts w:ascii="Berlin Sans FB" w:hAnsi="Berlin Sans FB" w:hint="cs"/>
          <w:highlight w:val="yellow"/>
          <w:rtl/>
        </w:rPr>
        <w:t xml:space="preserve"> (</w:t>
      </w:r>
      <w:r w:rsidRPr="00125243">
        <w:rPr>
          <w:rFonts w:ascii="Berlin Sans FB" w:hAnsi="Berlin Sans FB"/>
          <w:highlight w:val="yellow"/>
        </w:rPr>
        <w:t>textbooks</w:t>
      </w:r>
      <w:r w:rsidRPr="00125243">
        <w:rPr>
          <w:rFonts w:ascii="Berlin Sans FB" w:hAnsi="Berlin Sans FB" w:hint="cs"/>
          <w:highlight w:val="yellow"/>
          <w:rtl/>
        </w:rPr>
        <w:t>)</w:t>
      </w:r>
      <w:r w:rsidRPr="00125243">
        <w:rPr>
          <w:rFonts w:ascii="Berlin Sans FB" w:hAnsi="Berlin Sans FB"/>
          <w:highlight w:val="yellow"/>
        </w:rPr>
        <w:t xml:space="preserve"> :</w:t>
      </w:r>
      <w:r w:rsidR="00665D58">
        <w:rPr>
          <w:rFonts w:ascii="Berlin Sans FB" w:hAnsi="Berlin Sans FB" w:hint="cs"/>
          <w:rtl/>
        </w:rPr>
        <w:t xml:space="preserve">   </w:t>
      </w:r>
      <w:r w:rsidR="00097E7C">
        <w:rPr>
          <w:rFonts w:ascii="Berlin Sans FB" w:hAnsi="Berlin Sans FB" w:hint="cs"/>
          <w:sz w:val="22"/>
          <w:szCs w:val="22"/>
          <w:rtl/>
          <w:lang w:bidi="ar-IQ"/>
        </w:rPr>
        <w:t>أساسيات الحاسوب والانترنيت (أوفيس 2010)</w:t>
      </w:r>
    </w:p>
    <w:p w:rsidR="006E37F2" w:rsidRPr="009A3DBD" w:rsidRDefault="00F82582" w:rsidP="00097E7C">
      <w:pPr>
        <w:bidi/>
        <w:rPr>
          <w:rFonts w:ascii="Berlin Sans FB" w:hAnsi="Berlin Sans FB"/>
          <w:rtl/>
        </w:rPr>
      </w:pPr>
      <w:r w:rsidRPr="00125243">
        <w:rPr>
          <w:rStyle w:val="a6"/>
          <w:rFonts w:ascii="AlRaiMedia-Black" w:hAnsi="AlRaiMedia-Black" w:cs="AlRaiMedia-Black"/>
          <w:b w:val="0"/>
          <w:bCs w:val="0"/>
          <w:rtl/>
        </w:rPr>
        <w:t>الكتب المساعدة للمنهج</w:t>
      </w:r>
      <w:r w:rsidRPr="00125243">
        <w:rPr>
          <w:rStyle w:val="a6"/>
          <w:rFonts w:ascii="Berlin Sans FB" w:hAnsi="Berlin Sans FB" w:hint="cs"/>
          <w:b w:val="0"/>
          <w:bCs w:val="0"/>
          <w:rtl/>
        </w:rPr>
        <w:t xml:space="preserve"> (</w:t>
      </w:r>
      <w:r w:rsidRPr="00125243">
        <w:rPr>
          <w:rStyle w:val="a6"/>
          <w:rFonts w:ascii="Berlin Sans FB" w:hAnsi="Berlin Sans FB"/>
          <w:b w:val="0"/>
          <w:bCs w:val="0"/>
        </w:rPr>
        <w:t xml:space="preserve">Suggested </w:t>
      </w:r>
      <w:proofErr w:type="gramStart"/>
      <w:r w:rsidRPr="00125243">
        <w:rPr>
          <w:rStyle w:val="a6"/>
          <w:rFonts w:ascii="Berlin Sans FB" w:hAnsi="Berlin Sans FB"/>
          <w:b w:val="0"/>
          <w:bCs w:val="0"/>
        </w:rPr>
        <w:t>references</w:t>
      </w:r>
      <w:r w:rsidRPr="00125243">
        <w:rPr>
          <w:rStyle w:val="a6"/>
          <w:rFonts w:ascii="Berlin Sans FB" w:hAnsi="Berlin Sans FB" w:hint="cs"/>
          <w:b w:val="0"/>
          <w:bCs w:val="0"/>
          <w:rtl/>
        </w:rPr>
        <w:t>)</w:t>
      </w:r>
      <w:r w:rsidR="00A53383">
        <w:rPr>
          <w:rStyle w:val="a6"/>
          <w:rFonts w:ascii="Berlin Sans FB" w:hAnsi="Berlin Sans FB"/>
          <w:b w:val="0"/>
          <w:bCs w:val="0"/>
        </w:rPr>
        <w:t xml:space="preserve"> </w:t>
      </w:r>
      <w:r w:rsidRPr="009A3DBD">
        <w:rPr>
          <w:sz w:val="22"/>
          <w:szCs w:val="22"/>
        </w:rPr>
        <w:t>:</w:t>
      </w:r>
      <w:proofErr w:type="gramEnd"/>
      <w:r w:rsidR="00665D58" w:rsidRPr="009A3DBD">
        <w:rPr>
          <w:rFonts w:hint="cs"/>
          <w:sz w:val="22"/>
          <w:szCs w:val="22"/>
          <w:rtl/>
        </w:rPr>
        <w:t xml:space="preserve"> </w:t>
      </w:r>
      <w:r w:rsidR="00097E7C">
        <w:rPr>
          <w:rFonts w:ascii="Berlin Sans FB" w:hAnsi="Berlin Sans FB" w:hint="cs"/>
          <w:rtl/>
        </w:rPr>
        <w:t>مفردات متنوعة من مواقع الانترنيت</w:t>
      </w:r>
    </w:p>
    <w:p w:rsidR="003952E8" w:rsidRPr="009A3DBD" w:rsidRDefault="003952E8" w:rsidP="00097E7C">
      <w:pPr>
        <w:bidi/>
        <w:ind w:left="720"/>
        <w:rPr>
          <w:rFonts w:ascii="Berlin Sans FB" w:hAnsi="Berlin Sans FB" w:hint="cs"/>
          <w:rtl/>
          <w:lang w:bidi="ar-IQ"/>
        </w:rPr>
      </w:pPr>
    </w:p>
    <w:p w:rsidR="00125243" w:rsidRDefault="00125243" w:rsidP="00097E7C">
      <w:pPr>
        <w:bidi/>
        <w:rPr>
          <w:rStyle w:val="a6"/>
          <w:rFonts w:ascii="AlRaiMedia-Black" w:hAnsi="AlRaiMedia-Black" w:cs="AlRaiMedia-Black"/>
          <w:b w:val="0"/>
          <w:bCs w:val="0"/>
        </w:rPr>
      </w:pPr>
      <w:r w:rsidRPr="00125243">
        <w:rPr>
          <w:rStyle w:val="a6"/>
          <w:rFonts w:ascii="AlRaiMedia-Black" w:hAnsi="AlRaiMedia-Black" w:cs="AlRaiMedia-Black"/>
          <w:b w:val="0"/>
          <w:bCs w:val="0"/>
          <w:rtl/>
        </w:rPr>
        <w:t xml:space="preserve">توزيع الدرجات </w:t>
      </w:r>
      <w:proofErr w:type="gramStart"/>
      <w:r w:rsidRPr="00125243">
        <w:rPr>
          <w:rStyle w:val="a6"/>
          <w:rFonts w:ascii="AlRaiMedia-Black" w:hAnsi="AlRaiMedia-Black" w:cs="AlRaiMedia-Black"/>
          <w:b w:val="0"/>
          <w:bCs w:val="0"/>
          <w:rtl/>
        </w:rPr>
        <w:t xml:space="preserve">( </w:t>
      </w:r>
      <w:r w:rsidRPr="00125243">
        <w:rPr>
          <w:rStyle w:val="a6"/>
          <w:rFonts w:ascii="AlRaiMedia-Black" w:hAnsi="AlRaiMedia-Black" w:cs="AlRaiMedia-Black"/>
          <w:b w:val="0"/>
          <w:bCs w:val="0"/>
        </w:rPr>
        <w:t xml:space="preserve"> Marking</w:t>
      </w:r>
      <w:r w:rsidRPr="00125243">
        <w:rPr>
          <w:rStyle w:val="a6"/>
          <w:rFonts w:ascii="AlRaiMedia-Black" w:hAnsi="AlRaiMedia-Black" w:cs="AlRaiMedia-Black"/>
          <w:b w:val="0"/>
          <w:bCs w:val="0"/>
          <w:rtl/>
        </w:rPr>
        <w:t>)</w:t>
      </w:r>
      <w:proofErr w:type="gramEnd"/>
      <w:r w:rsidRPr="00125243">
        <w:rPr>
          <w:rStyle w:val="a6"/>
          <w:rFonts w:ascii="AlRaiMedia-Black" w:hAnsi="AlRaiMedia-Black" w:cs="AlRaiMedia-Black"/>
          <w:b w:val="0"/>
          <w:bCs w:val="0"/>
        </w:rPr>
        <w:t xml:space="preserve"> :</w:t>
      </w:r>
    </w:p>
    <w:p w:rsidR="00125243" w:rsidRDefault="00125243" w:rsidP="00097E7C">
      <w:pPr>
        <w:bidi/>
        <w:rPr>
          <w:rStyle w:val="a6"/>
          <w:rFonts w:ascii="AlRaiMedia-Black" w:hAnsi="AlRaiMedia-Black" w:cs="AlRaiMedia-Black"/>
          <w:b w:val="0"/>
          <w:bCs w:val="0"/>
        </w:rPr>
      </w:pPr>
    </w:p>
    <w:p w:rsidR="00125243" w:rsidRDefault="00125243" w:rsidP="00FF193F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امتحان الفص</w:t>
      </w:r>
      <w:r w:rsidR="00A53383">
        <w:rPr>
          <w:rStyle w:val="a6"/>
          <w:rFonts w:ascii="AlRaiMedia-Black" w:hAnsi="AlRaiMedia-Black" w:cs="AlRaiMedia-Black" w:hint="cs"/>
          <w:b w:val="0"/>
          <w:bCs w:val="0"/>
          <w:rtl/>
          <w:lang w:bidi="ar-IQ"/>
        </w:rPr>
        <w:t>ل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الاول</w:t>
      </w:r>
      <w:r w:rsidR="00A53383">
        <w:rPr>
          <w:rStyle w:val="a6"/>
          <w:rFonts w:ascii="AlRaiMedia-Black" w:hAnsi="AlRaiMedia-Black" w:cs="AlRaiMedia-Black" w:hint="cs"/>
          <w:b w:val="0"/>
          <w:bCs w:val="0"/>
          <w:rtl/>
        </w:rPr>
        <w:t>: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</w:t>
      </w:r>
      <w:r w:rsidR="00FF193F">
        <w:rPr>
          <w:rStyle w:val="a6"/>
          <w:rFonts w:ascii="AlRaiMedia-Black" w:hAnsi="AlRaiMedia-Black" w:cs="AlRaiMedia-Black" w:hint="cs"/>
          <w:b w:val="0"/>
          <w:bCs w:val="0"/>
          <w:rtl/>
        </w:rPr>
        <w:t>15</w:t>
      </w:r>
      <w:r w:rsidR="00097E7C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%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                                          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امتحان الفصل الثاني</w:t>
      </w:r>
      <w:r w:rsidR="00A53383">
        <w:rPr>
          <w:rStyle w:val="a6"/>
          <w:rFonts w:ascii="AlRaiMedia-Black" w:hAnsi="AlRaiMedia-Black" w:cs="AlRaiMedia-Black" w:hint="cs"/>
          <w:b w:val="0"/>
          <w:bCs w:val="0"/>
          <w:rtl/>
        </w:rPr>
        <w:t>: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</w:t>
      </w:r>
      <w:r w:rsidR="00FF193F">
        <w:rPr>
          <w:rStyle w:val="a6"/>
          <w:rFonts w:ascii="AlRaiMedia-Black" w:hAnsi="AlRaiMedia-Black" w:cs="AlRaiMedia-Black" w:hint="cs"/>
          <w:b w:val="0"/>
          <w:bCs w:val="0"/>
          <w:rtl/>
        </w:rPr>
        <w:t>15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 w:rsidR="00FF3CCD">
        <w:rPr>
          <w:rStyle w:val="a6"/>
          <w:rFonts w:ascii="AlRaiMedia-Black" w:hAnsi="AlRaiMedia-Black" w:cs="AlRaiMedia-Black" w:hint="cs"/>
          <w:b w:val="0"/>
          <w:bCs w:val="0"/>
          <w:rtl/>
        </w:rPr>
        <w:t>%</w:t>
      </w:r>
    </w:p>
    <w:p w:rsidR="00125243" w:rsidRDefault="00125243" w:rsidP="00097E7C">
      <w:pPr>
        <w:bidi/>
        <w:rPr>
          <w:rFonts w:ascii="AlRaiMedia-Black" w:hAnsi="AlRaiMedia-Black" w:cs="AlRaiMedia-Black" w:hint="cs"/>
          <w:rtl/>
          <w:lang w:bidi="ar-IQ"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النشاطات </w:t>
      </w:r>
      <w:proofErr w:type="gramStart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والاختبارات</w:t>
      </w:r>
      <w:proofErr w:type="gramEnd"/>
      <w:r w:rsidR="00A53383">
        <w:rPr>
          <w:rStyle w:val="a6"/>
          <w:rFonts w:ascii="AlRaiMedia-Black" w:hAnsi="AlRaiMedia-Black" w:cs="AlRaiMedia-Black" w:hint="cs"/>
          <w:b w:val="0"/>
          <w:bCs w:val="0"/>
          <w:rtl/>
        </w:rPr>
        <w:t>: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</w:t>
      </w:r>
      <w:r w:rsidR="00097E7C">
        <w:rPr>
          <w:rStyle w:val="a6"/>
          <w:rFonts w:ascii="AlRaiMedia-Black" w:hAnsi="AlRaiMedia-Black" w:cs="AlRaiMedia-Black" w:hint="cs"/>
          <w:b w:val="0"/>
          <w:bCs w:val="0"/>
          <w:rtl/>
        </w:rPr>
        <w:t>10%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</w:t>
      </w:r>
      <w:r w:rsidR="003952E8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                        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الامتحان النهائي</w:t>
      </w:r>
      <w:r w:rsidR="00A53383">
        <w:rPr>
          <w:rStyle w:val="a6"/>
          <w:rFonts w:ascii="AlRaiMedia-Black" w:hAnsi="AlRaiMedia-Black" w:cs="AlRaiMedia-Black" w:hint="cs"/>
          <w:b w:val="0"/>
          <w:bCs w:val="0"/>
          <w:rtl/>
        </w:rPr>
        <w:t>: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</w:t>
      </w:r>
      <w:r w:rsidR="00097E7C">
        <w:rPr>
          <w:rStyle w:val="a6"/>
          <w:rFonts w:ascii="AlRaiMedia-Black" w:hAnsi="AlRaiMedia-Black" w:cs="AlRaiMedia-Black" w:hint="cs"/>
          <w:b w:val="0"/>
          <w:bCs w:val="0"/>
          <w:rtl/>
        </w:rPr>
        <w:t>60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 w:rsidR="00FF3CCD">
        <w:rPr>
          <w:rStyle w:val="a6"/>
          <w:rFonts w:ascii="AlRaiMedia-Black" w:hAnsi="AlRaiMedia-Black" w:cs="AlRaiMedia-Black" w:hint="cs"/>
          <w:b w:val="0"/>
          <w:bCs w:val="0"/>
          <w:rtl/>
        </w:rPr>
        <w:t>%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</w:p>
    <w:p w:rsidR="00097E7C" w:rsidRDefault="00097E7C" w:rsidP="00097E7C">
      <w:pPr>
        <w:bidi/>
        <w:rPr>
          <w:rFonts w:ascii="AlRaiMedia-Black" w:hAnsi="AlRaiMedia-Black" w:cs="AlRaiMedia-Black" w:hint="cs"/>
          <w:rtl/>
          <w:lang w:bidi="ar-IQ"/>
        </w:rPr>
      </w:pPr>
    </w:p>
    <w:p w:rsidR="00097E7C" w:rsidRPr="00097E7C" w:rsidRDefault="00097E7C" w:rsidP="00097E7C">
      <w:pPr>
        <w:bidi/>
        <w:rPr>
          <w:rFonts w:ascii="AlRaiMedia-Black" w:hAnsi="AlRaiMedia-Black" w:cs="AlRaiMedia-Black"/>
          <w:lang w:bidi="ar-IQ"/>
        </w:rPr>
      </w:pPr>
    </w:p>
    <w:p w:rsidR="00125243" w:rsidRDefault="00125243" w:rsidP="00097E7C">
      <w:pPr>
        <w:bidi/>
        <w:rPr>
          <w:rFonts w:ascii="Berlin Sans FB" w:hAnsi="Berlin Sans FB" w:hint="cs"/>
          <w:b/>
          <w:bCs/>
          <w:sz w:val="20"/>
          <w:szCs w:val="20"/>
          <w:rtl/>
          <w:lang w:bidi="ar-IQ"/>
        </w:rPr>
      </w:pPr>
      <w:r w:rsidRPr="00125243">
        <w:rPr>
          <w:rFonts w:ascii="AlRaiMedia-Black" w:hAnsi="AlRaiMedia-Black" w:cs="AlRaiMedia-Black"/>
          <w:highlight w:val="yellow"/>
          <w:rtl/>
        </w:rPr>
        <w:t xml:space="preserve">الانظمة </w:t>
      </w:r>
      <w:proofErr w:type="spellStart"/>
      <w:r w:rsidRPr="00125243">
        <w:rPr>
          <w:rFonts w:ascii="AlRaiMedia-Black" w:hAnsi="AlRaiMedia-Black" w:cs="AlRaiMedia-Black"/>
          <w:highlight w:val="yellow"/>
          <w:rtl/>
        </w:rPr>
        <w:t>والظوابط</w:t>
      </w:r>
      <w:proofErr w:type="spellEnd"/>
      <w:r w:rsidRPr="00125243">
        <w:rPr>
          <w:rFonts w:ascii="Berlin Sans FB" w:hAnsi="Berlin Sans FB" w:hint="cs"/>
          <w:b/>
          <w:bCs/>
          <w:highlight w:val="yellow"/>
          <w:rtl/>
        </w:rPr>
        <w:t xml:space="preserve"> </w:t>
      </w:r>
      <w:r w:rsidRPr="00125243">
        <w:rPr>
          <w:rFonts w:ascii="Berlin Sans FB" w:hAnsi="Berlin Sans FB" w:hint="cs"/>
          <w:b/>
          <w:bCs/>
          <w:sz w:val="20"/>
          <w:szCs w:val="20"/>
          <w:highlight w:val="yellow"/>
          <w:rtl/>
        </w:rPr>
        <w:t>(</w:t>
      </w:r>
      <w:r w:rsidRPr="00125243">
        <w:rPr>
          <w:rStyle w:val="a6"/>
          <w:rFonts w:ascii="Berlin Sans FB" w:hAnsi="Berlin Sans FB"/>
          <w:b w:val="0"/>
          <w:bCs w:val="0"/>
          <w:sz w:val="20"/>
          <w:szCs w:val="20"/>
          <w:u w:val="single"/>
        </w:rPr>
        <w:t>Regulations</w:t>
      </w:r>
      <w:r w:rsidRPr="00125243">
        <w:rPr>
          <w:rFonts w:ascii="Berlin Sans FB" w:hAnsi="Berlin Sans FB" w:hint="cs"/>
          <w:b/>
          <w:bCs/>
          <w:sz w:val="20"/>
          <w:szCs w:val="20"/>
          <w:highlight w:val="yellow"/>
          <w:rtl/>
        </w:rPr>
        <w:t xml:space="preserve"> ) :</w:t>
      </w:r>
    </w:p>
    <w:p w:rsidR="00125243" w:rsidRPr="001A1947" w:rsidRDefault="00125243" w:rsidP="00097E7C">
      <w:pPr>
        <w:bidi/>
        <w:rPr>
          <w:rFonts w:ascii="Berlin Sans FB" w:hAnsi="Berlin Sans FB"/>
          <w:b/>
          <w:bCs/>
          <w:sz w:val="4"/>
          <w:szCs w:val="4"/>
        </w:rPr>
      </w:pPr>
    </w:p>
    <w:p w:rsidR="00EA7725" w:rsidRPr="00690EA3" w:rsidRDefault="00EA7725" w:rsidP="00097E7C">
      <w:pPr>
        <w:bidi/>
        <w:rPr>
          <w:rStyle w:val="a6"/>
          <w:rFonts w:ascii="Berlin Sans FB" w:hAnsi="Berlin Sans FB"/>
          <w:sz w:val="10"/>
          <w:szCs w:val="10"/>
          <w:u w:val="single"/>
        </w:rPr>
      </w:pPr>
    </w:p>
    <w:p w:rsidR="003952E8" w:rsidRDefault="003952E8" w:rsidP="00097E7C">
      <w:pPr>
        <w:bidi/>
        <w:rPr>
          <w:rFonts w:ascii="Berlin Sans FB" w:hAnsi="Berlin Sans FB"/>
          <w:sz w:val="20"/>
          <w:szCs w:val="20"/>
          <w:rtl/>
        </w:rPr>
      </w:pPr>
    </w:p>
    <w:p w:rsidR="003952E8" w:rsidRDefault="003952E8" w:rsidP="00097E7C">
      <w:pPr>
        <w:bidi/>
        <w:rPr>
          <w:rFonts w:ascii="Berlin Sans FB" w:hAnsi="Berlin Sans FB"/>
          <w:sz w:val="20"/>
          <w:szCs w:val="20"/>
          <w:rtl/>
        </w:rPr>
      </w:pPr>
    </w:p>
    <w:p w:rsidR="001A1947" w:rsidRDefault="001A1947" w:rsidP="00097E7C">
      <w:pPr>
        <w:bidi/>
        <w:rPr>
          <w:rFonts w:ascii="Berlin Sans FB" w:hAnsi="Berlin Sans FB"/>
          <w:rtl/>
        </w:rPr>
      </w:pPr>
      <w:r w:rsidRPr="00A21BF0">
        <w:rPr>
          <w:rFonts w:ascii="AlRaiMedia-Black" w:hAnsi="AlRaiMedia-Black" w:cs="AlRaiMedia-Black"/>
          <w:highlight w:val="yellow"/>
          <w:rtl/>
        </w:rPr>
        <w:t>الواجبات</w:t>
      </w:r>
      <w:r w:rsidR="006E37F2">
        <w:rPr>
          <w:rFonts w:ascii="AlRaiMedia-Black" w:hAnsi="AlRaiMedia-Black" w:cs="AlRaiMedia-Black" w:hint="cs"/>
          <w:highlight w:val="yellow"/>
          <w:rtl/>
        </w:rPr>
        <w:t xml:space="preserve"> والنشاطات</w:t>
      </w:r>
      <w:r w:rsidRPr="00A21BF0">
        <w:rPr>
          <w:rFonts w:ascii="Berlin Sans FB" w:hAnsi="Berlin Sans FB" w:hint="cs"/>
          <w:highlight w:val="yellow"/>
          <w:rtl/>
        </w:rPr>
        <w:t xml:space="preserve"> ( </w:t>
      </w:r>
      <w:r w:rsidR="00A21BF0" w:rsidRPr="00A21BF0">
        <w:rPr>
          <w:rFonts w:ascii="Berlin Sans FB" w:hAnsi="Berlin Sans FB"/>
          <w:highlight w:val="yellow"/>
        </w:rPr>
        <w:t>Assignments</w:t>
      </w:r>
      <w:r w:rsidR="006E37F2">
        <w:rPr>
          <w:rFonts w:ascii="Berlin Sans FB" w:hAnsi="Berlin Sans FB"/>
          <w:highlight w:val="yellow"/>
        </w:rPr>
        <w:t xml:space="preserve"> &amp; </w:t>
      </w:r>
      <w:proofErr w:type="gramStart"/>
      <w:r w:rsidR="006E37F2">
        <w:rPr>
          <w:rFonts w:ascii="Berlin Sans FB" w:hAnsi="Berlin Sans FB"/>
          <w:highlight w:val="yellow"/>
        </w:rPr>
        <w:t xml:space="preserve">Activities </w:t>
      </w:r>
      <w:r w:rsidRPr="00A21BF0">
        <w:rPr>
          <w:rFonts w:ascii="Berlin Sans FB" w:hAnsi="Berlin Sans FB" w:hint="cs"/>
          <w:highlight w:val="yellow"/>
          <w:rtl/>
        </w:rPr>
        <w:t xml:space="preserve"> )</w:t>
      </w:r>
      <w:proofErr w:type="gramEnd"/>
      <w:r w:rsidRPr="00A21BF0">
        <w:rPr>
          <w:rFonts w:ascii="Berlin Sans FB" w:hAnsi="Berlin Sans FB" w:hint="cs"/>
          <w:highlight w:val="yellow"/>
          <w:rtl/>
        </w:rPr>
        <w:t xml:space="preserve"> </w:t>
      </w:r>
      <w:r w:rsidR="00A21BF0" w:rsidRPr="00A21BF0">
        <w:rPr>
          <w:rFonts w:ascii="Berlin Sans FB" w:hAnsi="Berlin Sans FB"/>
          <w:highlight w:val="yellow"/>
        </w:rPr>
        <w:t>:</w:t>
      </w:r>
    </w:p>
    <w:p w:rsidR="00A21BF0" w:rsidRDefault="00A21BF0" w:rsidP="00097E7C">
      <w:pPr>
        <w:bidi/>
        <w:rPr>
          <w:rFonts w:ascii="Berlin Sans FB" w:hAnsi="Berlin Sans FB" w:hint="cs"/>
          <w:lang w:bidi="ar-IQ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1"/>
        <w:gridCol w:w="3137"/>
        <w:gridCol w:w="2977"/>
        <w:gridCol w:w="1809"/>
      </w:tblGrid>
      <w:tr w:rsidR="00A21BF0" w:rsidRPr="00B527C1" w:rsidTr="00B527C1">
        <w:trPr>
          <w:jc w:val="center"/>
        </w:trPr>
        <w:tc>
          <w:tcPr>
            <w:tcW w:w="2641" w:type="dxa"/>
            <w:shd w:val="clear" w:color="auto" w:fill="943634"/>
          </w:tcPr>
          <w:p w:rsidR="006E37F2" w:rsidRPr="00B527C1" w:rsidRDefault="006E37F2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</w:rPr>
            </w:pPr>
            <w:r w:rsidRPr="00B527C1">
              <w:rPr>
                <w:rFonts w:ascii="AlRaiMedia-Black" w:hAnsi="AlRaiMedia-Black" w:cs="AlRaiMedia-Black"/>
                <w:sz w:val="22"/>
                <w:szCs w:val="22"/>
                <w:rtl/>
              </w:rPr>
              <w:t>الواجبات</w:t>
            </w:r>
            <w:r w:rsidRPr="00B527C1">
              <w:rPr>
                <w:rFonts w:ascii="AlRaiMedia-Black" w:hAnsi="AlRaiMedia-Black" w:cs="AlRaiMedia-Black" w:hint="cs"/>
                <w:sz w:val="22"/>
                <w:szCs w:val="22"/>
                <w:rtl/>
              </w:rPr>
              <w:t xml:space="preserve"> </w:t>
            </w:r>
            <w:proofErr w:type="gramStart"/>
            <w:r w:rsidRPr="00B527C1">
              <w:rPr>
                <w:rFonts w:ascii="AlRaiMedia-Black" w:hAnsi="AlRaiMedia-Black" w:cs="AlRaiMedia-Black" w:hint="cs"/>
                <w:sz w:val="22"/>
                <w:szCs w:val="22"/>
                <w:rtl/>
              </w:rPr>
              <w:t>والنشاطات</w:t>
            </w:r>
            <w:proofErr w:type="gramEnd"/>
          </w:p>
          <w:p w:rsidR="00A21BF0" w:rsidRPr="00B527C1" w:rsidRDefault="006E37F2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  <w:r w:rsidRPr="00B527C1">
              <w:rPr>
                <w:rFonts w:ascii="AlRaiMedia-Black" w:hAnsi="AlRaiMedia-Black" w:cs="AlRaiMedia-Black"/>
                <w:sz w:val="22"/>
                <w:szCs w:val="22"/>
              </w:rPr>
              <w:t>)</w:t>
            </w:r>
            <w:r w:rsidRPr="00B527C1">
              <w:rPr>
                <w:rFonts w:ascii="AlRaiMedia-Black" w:hAnsi="AlRaiMedia-Black" w:cs="AlRaiMedia-Black" w:hint="cs"/>
                <w:sz w:val="22"/>
                <w:szCs w:val="22"/>
                <w:rtl/>
              </w:rPr>
              <w:t xml:space="preserve"> </w:t>
            </w:r>
            <w:r w:rsidRPr="00B527C1">
              <w:rPr>
                <w:rFonts w:ascii="AlRaiMedia-Black" w:hAnsi="AlRaiMedia-Black" w:cs="AlRaiMedia-Black"/>
                <w:sz w:val="22"/>
                <w:szCs w:val="22"/>
              </w:rPr>
              <w:t xml:space="preserve">Assignments &amp; Activities </w:t>
            </w:r>
            <w:r w:rsidRPr="00B527C1">
              <w:rPr>
                <w:rFonts w:ascii="AlRaiMedia-Black" w:hAnsi="AlRaiMedia-Black" w:cs="AlRaiMedia-Black" w:hint="cs"/>
                <w:sz w:val="22"/>
                <w:szCs w:val="22"/>
                <w:rtl/>
              </w:rPr>
              <w:t xml:space="preserve"> )</w:t>
            </w:r>
          </w:p>
        </w:tc>
        <w:tc>
          <w:tcPr>
            <w:tcW w:w="3137" w:type="dxa"/>
            <w:shd w:val="clear" w:color="auto" w:fill="943634"/>
          </w:tcPr>
          <w:p w:rsidR="00A21BF0" w:rsidRPr="00B527C1" w:rsidRDefault="00A21BF0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  <w:r w:rsidRPr="00B527C1">
              <w:rPr>
                <w:rFonts w:ascii="AlRaiMedia-Black" w:hAnsi="AlRaiMedia-Black" w:cs="AlRaiMedia-Black"/>
                <w:sz w:val="22"/>
                <w:szCs w:val="22"/>
                <w:rtl/>
              </w:rPr>
              <w:t xml:space="preserve">الوصف </w:t>
            </w:r>
            <w:r w:rsidRPr="00B527C1">
              <w:rPr>
                <w:rFonts w:ascii="AlRaiMedia-Black" w:hAnsi="AlRaiMedia-Black" w:cs="AlRaiMedia-Black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977" w:type="dxa"/>
            <w:shd w:val="clear" w:color="auto" w:fill="943634"/>
          </w:tcPr>
          <w:p w:rsidR="00A21BF0" w:rsidRPr="00B527C1" w:rsidRDefault="00A21BF0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  <w:r w:rsidRPr="00B527C1">
              <w:rPr>
                <w:rFonts w:ascii="AlRaiMedia-Black" w:hAnsi="AlRaiMedia-Black" w:cs="AlRaiMedia-Black"/>
                <w:sz w:val="22"/>
                <w:szCs w:val="22"/>
                <w:rtl/>
              </w:rPr>
              <w:t xml:space="preserve">الموعد </w:t>
            </w:r>
            <w:r w:rsidRPr="00B527C1">
              <w:rPr>
                <w:rFonts w:ascii="AlRaiMedia-Black" w:hAnsi="AlRaiMedia-Black" w:cs="AlRaiMedia-Black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1809" w:type="dxa"/>
            <w:shd w:val="clear" w:color="auto" w:fill="943634"/>
          </w:tcPr>
          <w:p w:rsidR="00A21BF0" w:rsidRPr="00B527C1" w:rsidRDefault="00A21BF0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  <w:r w:rsidRPr="00B527C1">
              <w:rPr>
                <w:rFonts w:ascii="AlRaiMedia-Black" w:hAnsi="AlRaiMedia-Black" w:cs="AlRaiMedia-Black"/>
                <w:sz w:val="22"/>
                <w:szCs w:val="22"/>
                <w:rtl/>
              </w:rPr>
              <w:t xml:space="preserve">الدرجة </w:t>
            </w:r>
            <w:r w:rsidRPr="00B527C1">
              <w:rPr>
                <w:rFonts w:ascii="AlRaiMedia-Black" w:hAnsi="AlRaiMedia-Black" w:cs="AlRaiMedia-Black"/>
                <w:b/>
                <w:bCs/>
                <w:sz w:val="22"/>
                <w:szCs w:val="22"/>
              </w:rPr>
              <w:t>Marking</w:t>
            </w:r>
          </w:p>
        </w:tc>
      </w:tr>
      <w:tr w:rsidR="00A21BF0" w:rsidRPr="00B527C1" w:rsidTr="00B527C1">
        <w:trPr>
          <w:jc w:val="center"/>
        </w:trPr>
        <w:tc>
          <w:tcPr>
            <w:tcW w:w="2641" w:type="dxa"/>
          </w:tcPr>
          <w:p w:rsidR="00A21BF0" w:rsidRPr="00B527C1" w:rsidRDefault="0028685F" w:rsidP="00097E7C">
            <w:pPr>
              <w:bidi/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</w:pPr>
            <w:proofErr w:type="gramStart"/>
            <w:r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  <w:t>تقارير</w:t>
            </w:r>
            <w:proofErr w:type="gramEnd"/>
            <w:r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  <w:t xml:space="preserve"> متنوعة</w:t>
            </w:r>
          </w:p>
        </w:tc>
        <w:tc>
          <w:tcPr>
            <w:tcW w:w="3137" w:type="dxa"/>
          </w:tcPr>
          <w:p w:rsidR="00A21BF0" w:rsidRPr="00B527C1" w:rsidRDefault="00FF193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lang w:bidi="ar-IQ"/>
              </w:rPr>
            </w:pPr>
            <w:r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  <w:t xml:space="preserve">مواضيع </w:t>
            </w:r>
            <w:r>
              <w:rPr>
                <w:rFonts w:ascii="AlRaiMedia-Black" w:hAnsi="AlRaiMedia-Black" w:cs="AlRaiMedia-Black"/>
                <w:sz w:val="22"/>
                <w:szCs w:val="22"/>
                <w:lang w:bidi="ar-IQ"/>
              </w:rPr>
              <w:t>Word</w:t>
            </w:r>
          </w:p>
        </w:tc>
        <w:tc>
          <w:tcPr>
            <w:tcW w:w="2977" w:type="dxa"/>
          </w:tcPr>
          <w:p w:rsidR="00A21BF0" w:rsidRPr="00B527C1" w:rsidRDefault="00A21BF0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</w:p>
        </w:tc>
        <w:tc>
          <w:tcPr>
            <w:tcW w:w="1809" w:type="dxa"/>
          </w:tcPr>
          <w:p w:rsidR="00A21BF0" w:rsidRPr="00B527C1" w:rsidRDefault="0028685F" w:rsidP="00097E7C">
            <w:pPr>
              <w:bidi/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</w:pPr>
            <w:r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  <w:t>5</w:t>
            </w:r>
          </w:p>
        </w:tc>
      </w:tr>
      <w:tr w:rsidR="0028685F" w:rsidRPr="00B527C1" w:rsidTr="00B527C1">
        <w:trPr>
          <w:jc w:val="center"/>
        </w:trPr>
        <w:tc>
          <w:tcPr>
            <w:tcW w:w="2641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  <w:r>
              <w:rPr>
                <w:rFonts w:ascii="AlRaiMedia-Black" w:hAnsi="AlRaiMedia-Black" w:cs="AlRaiMedia-Black" w:hint="cs"/>
                <w:sz w:val="22"/>
                <w:szCs w:val="22"/>
                <w:rtl/>
              </w:rPr>
              <w:t>القاء تقارير متنوعة</w:t>
            </w:r>
          </w:p>
        </w:tc>
        <w:tc>
          <w:tcPr>
            <w:tcW w:w="3137" w:type="dxa"/>
          </w:tcPr>
          <w:p w:rsidR="0028685F" w:rsidRPr="00B527C1" w:rsidRDefault="0028685F" w:rsidP="00FF193F">
            <w:pPr>
              <w:bidi/>
              <w:rPr>
                <w:rFonts w:ascii="AlRaiMedia-Black" w:hAnsi="AlRaiMedia-Black" w:cs="AlRaiMedia-Black"/>
                <w:sz w:val="22"/>
                <w:szCs w:val="22"/>
                <w:lang w:bidi="ar-IQ"/>
              </w:rPr>
            </w:pPr>
            <w:r>
              <w:rPr>
                <w:rFonts w:ascii="AlRaiMedia-Black" w:hAnsi="AlRaiMedia-Black" w:cs="AlRaiMedia-Black" w:hint="cs"/>
                <w:sz w:val="22"/>
                <w:szCs w:val="22"/>
                <w:rtl/>
                <w:lang w:bidi="ar-IQ"/>
              </w:rPr>
              <w:t xml:space="preserve">مواضيع </w:t>
            </w:r>
            <w:proofErr w:type="spellStart"/>
            <w:r w:rsidR="00FF193F">
              <w:rPr>
                <w:rFonts w:ascii="AlRaiMedia-Black" w:hAnsi="AlRaiMedia-Black" w:cs="AlRaiMedia-Black"/>
                <w:sz w:val="22"/>
                <w:szCs w:val="22"/>
                <w:lang w:bidi="ar-IQ"/>
              </w:rPr>
              <w:t>Powerpoint</w:t>
            </w:r>
            <w:proofErr w:type="spellEnd"/>
          </w:p>
        </w:tc>
        <w:tc>
          <w:tcPr>
            <w:tcW w:w="2977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</w:p>
        </w:tc>
        <w:tc>
          <w:tcPr>
            <w:tcW w:w="1809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  <w:r>
              <w:rPr>
                <w:rFonts w:ascii="AlRaiMedia-Black" w:hAnsi="AlRaiMedia-Black" w:cs="AlRaiMedia-Black" w:hint="cs"/>
                <w:sz w:val="22"/>
                <w:szCs w:val="22"/>
                <w:rtl/>
              </w:rPr>
              <w:t>5</w:t>
            </w:r>
          </w:p>
        </w:tc>
      </w:tr>
      <w:tr w:rsidR="0028685F" w:rsidRPr="00B527C1" w:rsidTr="00B527C1">
        <w:trPr>
          <w:jc w:val="center"/>
        </w:trPr>
        <w:tc>
          <w:tcPr>
            <w:tcW w:w="2641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</w:p>
        </w:tc>
        <w:tc>
          <w:tcPr>
            <w:tcW w:w="3137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</w:p>
        </w:tc>
        <w:tc>
          <w:tcPr>
            <w:tcW w:w="2977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</w:p>
        </w:tc>
        <w:tc>
          <w:tcPr>
            <w:tcW w:w="1809" w:type="dxa"/>
          </w:tcPr>
          <w:p w:rsidR="0028685F" w:rsidRPr="00B527C1" w:rsidRDefault="0028685F" w:rsidP="00097E7C">
            <w:pPr>
              <w:bidi/>
              <w:rPr>
                <w:rFonts w:ascii="AlRaiMedia-Black" w:hAnsi="AlRaiMedia-Black" w:cs="AlRaiMedia-Black"/>
                <w:sz w:val="22"/>
                <w:szCs w:val="22"/>
                <w:rtl/>
              </w:rPr>
            </w:pPr>
          </w:p>
        </w:tc>
      </w:tr>
    </w:tbl>
    <w:p w:rsidR="00EA7725" w:rsidRDefault="00EA7725" w:rsidP="00097E7C">
      <w:pPr>
        <w:bidi/>
        <w:rPr>
          <w:rFonts w:ascii="Berlin Sans FB" w:hAnsi="Berlin Sans FB"/>
          <w:sz w:val="16"/>
          <w:szCs w:val="16"/>
        </w:rPr>
      </w:pPr>
    </w:p>
    <w:p w:rsidR="004D29BC" w:rsidRDefault="004D29BC" w:rsidP="00097E7C">
      <w:pPr>
        <w:bidi/>
        <w:rPr>
          <w:rStyle w:val="a6"/>
          <w:rFonts w:ascii="Berlin Sans FB" w:hAnsi="Berlin Sans FB" w:hint="cs"/>
          <w:sz w:val="20"/>
          <w:szCs w:val="20"/>
          <w:u w:val="single"/>
          <w:rtl/>
          <w:lang w:bidi="ar-IQ"/>
        </w:rPr>
      </w:pPr>
    </w:p>
    <w:p w:rsidR="00A21BF0" w:rsidRDefault="00A21BF0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  <w:r w:rsidRPr="00A21BF0">
        <w:rPr>
          <w:rStyle w:val="a6"/>
          <w:rFonts w:ascii="AlRaiMedia-Black" w:hAnsi="AlRaiMedia-Black" w:cs="AlRaiMedia-Black"/>
          <w:b w:val="0"/>
          <w:bCs w:val="0"/>
          <w:rtl/>
        </w:rPr>
        <w:t>معلومات عن مدرس المادة (</w:t>
      </w:r>
      <w:r w:rsidRPr="00A21BF0">
        <w:rPr>
          <w:rStyle w:val="a6"/>
          <w:rFonts w:ascii="AlRaiMedia-Black" w:hAnsi="AlRaiMedia-Black" w:cs="AlRaiMedia-Black"/>
          <w:b w:val="0"/>
          <w:bCs w:val="0"/>
        </w:rPr>
        <w:t xml:space="preserve">Instructor(s) </w:t>
      </w:r>
      <w:proofErr w:type="gramStart"/>
      <w:r w:rsidRPr="00A21BF0">
        <w:rPr>
          <w:rStyle w:val="a6"/>
          <w:rFonts w:ascii="AlRaiMedia-Black" w:hAnsi="AlRaiMedia-Black" w:cs="AlRaiMedia-Black"/>
          <w:b w:val="0"/>
          <w:bCs w:val="0"/>
        </w:rPr>
        <w:t>information</w:t>
      </w:r>
      <w:r w:rsidRPr="00A21BF0">
        <w:rPr>
          <w:rStyle w:val="a6"/>
          <w:rFonts w:ascii="AlRaiMedia-Black" w:hAnsi="AlRaiMedia-Black" w:cs="AlRaiMedia-Black"/>
          <w:b w:val="0"/>
          <w:bCs w:val="0"/>
          <w:rtl/>
        </w:rPr>
        <w:t>) :</w:t>
      </w:r>
      <w:proofErr w:type="gramEnd"/>
    </w:p>
    <w:p w:rsidR="006E37F2" w:rsidRDefault="006E37F2" w:rsidP="00097E7C">
      <w:pPr>
        <w:bidi/>
        <w:rPr>
          <w:rStyle w:val="a6"/>
          <w:rFonts w:ascii="AlRaiMedia-Black" w:hAnsi="AlRaiMedia-Black" w:cs="AlRaiMedia-Black" w:hint="cs"/>
          <w:b w:val="0"/>
          <w:bCs w:val="0"/>
          <w:rtl/>
          <w:lang w:bidi="ar-IQ"/>
        </w:rPr>
      </w:pPr>
    </w:p>
    <w:p w:rsidR="000931E4" w:rsidRDefault="00A21BF0" w:rsidP="0028685F">
      <w:pPr>
        <w:bidi/>
        <w:rPr>
          <w:rStyle w:val="a6"/>
          <w:rFonts w:ascii="AlRaiMedia-Black" w:hAnsi="AlRaiMedia-Black" w:cs="AlRaiMedia-Black"/>
          <w:b w:val="0"/>
          <w:bCs w:val="0"/>
          <w:rtl/>
          <w:lang w:bidi="ar-IQ"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الشعبة </w:t>
      </w:r>
      <w:proofErr w:type="gramStart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(</w:t>
      </w:r>
      <w:r>
        <w:rPr>
          <w:rStyle w:val="a6"/>
          <w:rFonts w:ascii="Berlin Sans FB" w:hAnsi="Berlin Sans FB"/>
          <w:sz w:val="20"/>
          <w:szCs w:val="20"/>
        </w:rPr>
        <w:t>Section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) :</w:t>
      </w:r>
      <w:proofErr w:type="gramEnd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 w:rsidR="0086465C">
        <w:rPr>
          <w:rStyle w:val="a6"/>
          <w:rFonts w:ascii="AlRaiMedia-Black" w:hAnsi="AlRaiMedia-Black" w:cs="AlRaiMedia-Black" w:hint="cs"/>
          <w:b w:val="0"/>
          <w:bCs w:val="0"/>
          <w:rtl/>
        </w:rPr>
        <w:t>(</w:t>
      </w:r>
      <w:r w:rsidR="0028685F">
        <w:rPr>
          <w:rStyle w:val="a6"/>
          <w:rFonts w:ascii="AlRaiMedia-Black" w:hAnsi="AlRaiMedia-Black" w:cs="AlRaiMedia-Black" w:hint="cs"/>
          <w:b w:val="0"/>
          <w:bCs w:val="0"/>
          <w:rtl/>
        </w:rPr>
        <w:t>صباحي + مسائي</w:t>
      </w:r>
      <w:r w:rsidR="0086465C">
        <w:rPr>
          <w:rStyle w:val="a6"/>
          <w:rFonts w:ascii="AlRaiMedia-Black" w:hAnsi="AlRaiMedia-Black" w:cs="AlRaiMedia-Black" w:hint="cs"/>
          <w:b w:val="0"/>
          <w:bCs w:val="0"/>
          <w:rtl/>
        </w:rPr>
        <w:t>)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رقم القاعة</w:t>
      </w:r>
      <w:r w:rsidR="003B2650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(</w:t>
      </w:r>
      <w:r w:rsidRPr="00EC208B">
        <w:rPr>
          <w:rStyle w:val="a6"/>
          <w:rFonts w:ascii="Berlin Sans FB" w:hAnsi="Berlin Sans FB"/>
          <w:sz w:val="20"/>
          <w:szCs w:val="20"/>
        </w:rPr>
        <w:t>Lecture Room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)  :</w:t>
      </w:r>
      <w:r w:rsidR="0086465C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</w:t>
      </w:r>
      <w:r w:rsidR="009F1EC9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الوقت (</w:t>
      </w:r>
      <w:proofErr w:type="spellStart"/>
      <w:r w:rsidRPr="00EC208B">
        <w:rPr>
          <w:rStyle w:val="a6"/>
          <w:rFonts w:ascii="Berlin Sans FB" w:hAnsi="Berlin Sans FB"/>
          <w:sz w:val="20"/>
          <w:szCs w:val="20"/>
        </w:rPr>
        <w:t>Time</w:t>
      </w:r>
      <w:r w:rsidR="0086465C">
        <w:rPr>
          <w:rStyle w:val="a6"/>
          <w:rFonts w:ascii="Berlin Sans FB" w:hAnsi="Berlin Sans FB"/>
          <w:sz w:val="20"/>
          <w:szCs w:val="20"/>
        </w:rPr>
        <w:t>S</w:t>
      </w:r>
      <w:proofErr w:type="spellEnd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) :</w:t>
      </w:r>
      <w:r w:rsidR="00FF3CCD">
        <w:rPr>
          <w:rStyle w:val="a6"/>
          <w:rFonts w:ascii="AlRaiMedia-Black" w:hAnsi="AlRaiMedia-Black" w:cs="AlRaiMedia-Black" w:hint="cs"/>
          <w:b w:val="0"/>
          <w:bCs w:val="0"/>
          <w:rtl/>
          <w:lang w:bidi="ar-IQ"/>
        </w:rPr>
        <w:t xml:space="preserve"> /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  <w:lang w:bidi="ar-IQ"/>
        </w:rPr>
        <w:t xml:space="preserve">  </w:t>
      </w:r>
    </w:p>
    <w:p w:rsidR="00A21BF0" w:rsidRDefault="0086465C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                                                                                                            </w:t>
      </w:r>
      <w:bookmarkStart w:id="0" w:name="_GoBack"/>
      <w:bookmarkEnd w:id="0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                                </w:t>
      </w:r>
    </w:p>
    <w:p w:rsidR="006E37F2" w:rsidRDefault="006E37F2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</w:p>
    <w:p w:rsidR="009F1EC9" w:rsidRDefault="00A21BF0" w:rsidP="00097E7C">
      <w:pPr>
        <w:bidi/>
        <w:rPr>
          <w:rStyle w:val="a6"/>
          <w:rFonts w:ascii="AlRaiMedia-Black" w:hAnsi="AlRaiMedia-Black" w:cs="AlRaiMedia-Black"/>
          <w:b w:val="0"/>
          <w:bCs w:val="0"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اسم </w:t>
      </w:r>
      <w:r w:rsidR="009F1EC9">
        <w:rPr>
          <w:rStyle w:val="a6"/>
          <w:rFonts w:ascii="AlRaiMedia-Black" w:hAnsi="AlRaiMedia-Black" w:cs="AlRaiMedia-Black" w:hint="cs"/>
          <w:b w:val="0"/>
          <w:bCs w:val="0"/>
          <w:rtl/>
        </w:rPr>
        <w:t>الأستاذ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(</w:t>
      </w:r>
      <w:r w:rsidRPr="00EC208B">
        <w:rPr>
          <w:rStyle w:val="a6"/>
          <w:rFonts w:ascii="Berlin Sans FB" w:hAnsi="Berlin Sans FB"/>
          <w:sz w:val="20"/>
          <w:szCs w:val="20"/>
        </w:rPr>
        <w:t>Instructor's Name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):</w:t>
      </w:r>
      <w:r w:rsidR="0086465C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 w:rsidR="00097E7C">
        <w:rPr>
          <w:rStyle w:val="a6"/>
          <w:rFonts w:ascii="AlRaiMedia-Black" w:hAnsi="AlRaiMedia-Black" w:cs="AlRaiMedia-Black" w:hint="cs"/>
          <w:b w:val="0"/>
          <w:bCs w:val="0"/>
          <w:rtl/>
        </w:rPr>
        <w:t>سرى مازن علي</w:t>
      </w:r>
      <w:r w:rsidR="000931E4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                </w:t>
      </w:r>
      <w:proofErr w:type="spellStart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الايم</w:t>
      </w:r>
      <w:r w:rsidR="009F1EC9">
        <w:rPr>
          <w:rStyle w:val="a6"/>
          <w:rFonts w:ascii="AlRaiMedia-Black" w:hAnsi="AlRaiMedia-Black" w:cs="AlRaiMedia-Black" w:hint="cs"/>
          <w:b w:val="0"/>
          <w:bCs w:val="0"/>
          <w:rtl/>
        </w:rPr>
        <w:t>ي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ل</w:t>
      </w:r>
      <w:proofErr w:type="spellEnd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(</w:t>
      </w:r>
      <w:r w:rsidRPr="00D1353D">
        <w:rPr>
          <w:rFonts w:ascii="Berlin Sans FB" w:hAnsi="Berlin Sans FB"/>
          <w:b/>
          <w:bCs/>
          <w:sz w:val="20"/>
          <w:szCs w:val="20"/>
        </w:rPr>
        <w:t>E-Mail</w:t>
      </w:r>
      <w:r w:rsidR="009F1EC9">
        <w:rPr>
          <w:rStyle w:val="a6"/>
          <w:rFonts w:ascii="AlRaiMedia-Black" w:hAnsi="AlRaiMedia-Black" w:cs="AlRaiMedia-Black" w:hint="cs"/>
          <w:b w:val="0"/>
          <w:bCs w:val="0"/>
          <w:rtl/>
        </w:rPr>
        <w:t>):</w:t>
      </w:r>
      <w:r w:rsidR="009F1EC9" w:rsidRPr="00A53383">
        <w:rPr>
          <w:rStyle w:val="a6"/>
          <w:rFonts w:ascii="AlRaiMedia-Black" w:hAnsi="AlRaiMedia-Black" w:cs="AlRaiMedia-Black" w:hint="cs"/>
          <w:b w:val="0"/>
          <w:bCs w:val="0"/>
          <w:sz w:val="18"/>
          <w:szCs w:val="18"/>
          <w:rtl/>
        </w:rPr>
        <w:t xml:space="preserve"> </w:t>
      </w:r>
      <w:r w:rsidR="00097E7C">
        <w:rPr>
          <w:rStyle w:val="a6"/>
          <w:rFonts w:ascii="AlRaiMedia-Black" w:hAnsi="AlRaiMedia-Black" w:cs="AlRaiMedia-Black"/>
          <w:b w:val="0"/>
          <w:bCs w:val="0"/>
        </w:rPr>
        <w:t>suraaz2007@yahoo.</w:t>
      </w:r>
      <w:proofErr w:type="gramStart"/>
      <w:r w:rsidR="00097E7C">
        <w:rPr>
          <w:rStyle w:val="a6"/>
          <w:rFonts w:ascii="AlRaiMedia-Black" w:hAnsi="AlRaiMedia-Black" w:cs="AlRaiMedia-Black"/>
          <w:b w:val="0"/>
          <w:bCs w:val="0"/>
        </w:rPr>
        <w:t>com</w:t>
      </w:r>
      <w:proofErr w:type="gramEnd"/>
    </w:p>
    <w:p w:rsidR="00A21BF0" w:rsidRPr="00097E7C" w:rsidRDefault="00A21BF0" w:rsidP="00097E7C">
      <w:pPr>
        <w:tabs>
          <w:tab w:val="left" w:pos="7812"/>
        </w:tabs>
        <w:bidi/>
        <w:rPr>
          <w:rStyle w:val="a6"/>
          <w:rFonts w:ascii="AlRaiMedia-Black" w:hAnsi="AlRaiMedia-Black" w:cs="AlRaiMedia-Black" w:hint="cs"/>
          <w:b w:val="0"/>
          <w:bCs w:val="0"/>
          <w:rtl/>
          <w:lang w:bidi="ar-IQ"/>
        </w:rPr>
      </w:pPr>
    </w:p>
    <w:p w:rsidR="006E37F2" w:rsidRDefault="006E37F2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</w:p>
    <w:p w:rsidR="00A21BF0" w:rsidRDefault="00A21BF0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  <w:lang w:bidi="ar-IQ"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رقم غرفة المكتب (</w:t>
      </w:r>
      <w:r w:rsidRPr="00EC208B">
        <w:rPr>
          <w:rStyle w:val="a6"/>
          <w:rFonts w:ascii="Berlin Sans FB" w:hAnsi="Berlin Sans FB"/>
          <w:sz w:val="20"/>
          <w:szCs w:val="20"/>
        </w:rPr>
        <w:t>Of</w:t>
      </w:r>
      <w:r>
        <w:rPr>
          <w:rStyle w:val="a6"/>
          <w:rFonts w:ascii="Berlin Sans FB" w:hAnsi="Berlin Sans FB"/>
          <w:sz w:val="20"/>
          <w:szCs w:val="20"/>
        </w:rPr>
        <w:t>f</w:t>
      </w:r>
      <w:r w:rsidRPr="00EC208B">
        <w:rPr>
          <w:rStyle w:val="a6"/>
          <w:rFonts w:ascii="Berlin Sans FB" w:hAnsi="Berlin Sans FB"/>
          <w:sz w:val="20"/>
          <w:szCs w:val="20"/>
        </w:rPr>
        <w:t xml:space="preserve">ice </w:t>
      </w:r>
      <w:proofErr w:type="gramStart"/>
      <w:r w:rsidRPr="00EC208B">
        <w:rPr>
          <w:rStyle w:val="a6"/>
          <w:rFonts w:ascii="Berlin Sans FB" w:hAnsi="Berlin Sans FB"/>
          <w:sz w:val="20"/>
          <w:szCs w:val="20"/>
        </w:rPr>
        <w:t>No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) :</w:t>
      </w:r>
      <w:proofErr w:type="gramEnd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                                الساعات المكتبية (</w:t>
      </w:r>
      <w:r w:rsidRPr="00EC208B">
        <w:rPr>
          <w:rFonts w:ascii="Berlin Sans FB" w:hAnsi="Berlin Sans FB"/>
          <w:b/>
          <w:bCs/>
          <w:sz w:val="20"/>
          <w:szCs w:val="20"/>
        </w:rPr>
        <w:t> </w:t>
      </w:r>
      <w:r w:rsidRPr="00EC208B">
        <w:rPr>
          <w:rStyle w:val="a6"/>
          <w:rFonts w:ascii="Berlin Sans FB" w:hAnsi="Berlin Sans FB"/>
          <w:sz w:val="20"/>
          <w:szCs w:val="20"/>
        </w:rPr>
        <w:t>Office Hours</w:t>
      </w: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):</w:t>
      </w:r>
      <w:r w:rsidR="0086465C">
        <w:rPr>
          <w:rStyle w:val="a6"/>
          <w:rFonts w:ascii="AlRaiMedia-Black" w:hAnsi="AlRaiMedia-Black" w:cs="AlRaiMedia-Black"/>
          <w:b w:val="0"/>
          <w:bCs w:val="0"/>
        </w:rPr>
        <w:t xml:space="preserve"> </w:t>
      </w:r>
      <w:r w:rsidR="0086465C"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</w:t>
      </w:r>
      <w:r w:rsidR="00E456A9">
        <w:rPr>
          <w:rStyle w:val="a6"/>
          <w:rFonts w:ascii="AlRaiMedia-Black" w:hAnsi="AlRaiMedia-Black" w:cs="AlRaiMedia-Black" w:hint="cs"/>
          <w:b w:val="0"/>
          <w:bCs w:val="0"/>
          <w:rtl/>
        </w:rPr>
        <w:t>6</w:t>
      </w:r>
    </w:p>
    <w:p w:rsidR="006E37F2" w:rsidRDefault="006E37F2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</w:p>
    <w:p w:rsidR="00A21BF0" w:rsidRDefault="00A21BF0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</w:p>
    <w:p w:rsidR="0086465C" w:rsidRDefault="0086465C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</w:p>
    <w:p w:rsidR="00A21BF0" w:rsidRPr="00A21BF0" w:rsidRDefault="00A21BF0" w:rsidP="00097E7C">
      <w:pPr>
        <w:bidi/>
        <w:rPr>
          <w:rStyle w:val="a6"/>
          <w:rFonts w:ascii="AlRaiMedia-Black" w:hAnsi="AlRaiMedia-Black" w:cs="AlRaiMedia-Black"/>
          <w:b w:val="0"/>
          <w:bCs w:val="0"/>
          <w:rtl/>
        </w:rPr>
      </w:pPr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توقيع </w:t>
      </w:r>
      <w:proofErr w:type="gramStart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>مدرس</w:t>
      </w:r>
      <w:proofErr w:type="gramEnd"/>
      <w:r>
        <w:rPr>
          <w:rStyle w:val="a6"/>
          <w:rFonts w:ascii="AlRaiMedia-Black" w:hAnsi="AlRaiMedia-Black" w:cs="AlRaiMedia-Black" w:hint="cs"/>
          <w:b w:val="0"/>
          <w:bCs w:val="0"/>
          <w:rtl/>
        </w:rPr>
        <w:t xml:space="preserve"> المادة </w:t>
      </w:r>
      <w:r w:rsidR="006E37F2">
        <w:rPr>
          <w:rStyle w:val="a6"/>
          <w:rFonts w:ascii="AlRaiMedia-Black" w:hAnsi="AlRaiMedia-Black" w:cs="AlRaiMedia-Black"/>
          <w:b w:val="0"/>
          <w:bCs w:val="0"/>
        </w:rPr>
        <w:t xml:space="preserve">( </w:t>
      </w:r>
      <w:r>
        <w:rPr>
          <w:rFonts w:ascii="Berlin Sans FB" w:hAnsi="Berlin Sans FB"/>
          <w:b/>
          <w:bCs/>
          <w:sz w:val="20"/>
          <w:szCs w:val="20"/>
        </w:rPr>
        <w:t>Lecturer Signature</w:t>
      </w:r>
      <w:r w:rsidR="006E37F2">
        <w:rPr>
          <w:rFonts w:ascii="Berlin Sans FB" w:hAnsi="Berlin Sans FB"/>
          <w:b/>
          <w:bCs/>
          <w:sz w:val="20"/>
          <w:szCs w:val="20"/>
        </w:rPr>
        <w:t>)</w:t>
      </w:r>
      <w:r>
        <w:rPr>
          <w:rFonts w:ascii="Berlin Sans FB" w:hAnsi="Berlin Sans FB"/>
          <w:b/>
          <w:bCs/>
          <w:sz w:val="20"/>
          <w:szCs w:val="20"/>
        </w:rPr>
        <w:t xml:space="preserve">  </w:t>
      </w:r>
      <w:r w:rsidR="006E37F2">
        <w:rPr>
          <w:rFonts w:ascii="Berlin Sans FB" w:hAnsi="Berlin Sans FB"/>
          <w:b/>
          <w:bCs/>
          <w:sz w:val="20"/>
          <w:szCs w:val="20"/>
        </w:rPr>
        <w:t xml:space="preserve"> </w:t>
      </w:r>
      <w:r w:rsidR="006E37F2">
        <w:rPr>
          <w:rFonts w:ascii="Berlin Sans FB" w:hAnsi="Berlin Sans FB" w:hint="cs"/>
          <w:b/>
          <w:bCs/>
          <w:sz w:val="20"/>
          <w:szCs w:val="20"/>
          <w:rtl/>
        </w:rPr>
        <w:t xml:space="preserve">                                                            توقيع رئيس القسم (</w:t>
      </w:r>
      <w:r w:rsidR="006E37F2">
        <w:rPr>
          <w:rFonts w:ascii="Berlin Sans FB" w:hAnsi="Berlin Sans FB"/>
          <w:b/>
          <w:bCs/>
          <w:sz w:val="20"/>
          <w:szCs w:val="20"/>
        </w:rPr>
        <w:t xml:space="preserve">Chair Signature </w:t>
      </w:r>
      <w:r w:rsidR="006E37F2">
        <w:rPr>
          <w:rFonts w:ascii="Berlin Sans FB" w:hAnsi="Berlin Sans FB" w:hint="cs"/>
          <w:b/>
          <w:bCs/>
          <w:sz w:val="20"/>
          <w:szCs w:val="20"/>
          <w:rtl/>
        </w:rPr>
        <w:t>)</w:t>
      </w:r>
    </w:p>
    <w:p w:rsidR="00EA7725" w:rsidRPr="00B061E4" w:rsidRDefault="00EA7725" w:rsidP="00097E7C">
      <w:pPr>
        <w:bidi/>
        <w:rPr>
          <w:rFonts w:cs="Simple Bold Jut Out"/>
        </w:rPr>
      </w:pPr>
    </w:p>
    <w:sectPr w:rsidR="00EA7725" w:rsidRPr="00B061E4" w:rsidSect="006E37F2">
      <w:footerReference w:type="default" r:id="rId10"/>
      <w:pgSz w:w="12240" w:h="15840"/>
      <w:pgMar w:top="426" w:right="1041" w:bottom="567" w:left="851" w:header="426" w:footer="5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2F3A" w:rsidRDefault="001C2F3A" w:rsidP="008776D4">
      <w:r>
        <w:separator/>
      </w:r>
    </w:p>
  </w:endnote>
  <w:endnote w:type="continuationSeparator" w:id="0">
    <w:p w:rsidR="001C2F3A" w:rsidRDefault="001C2F3A" w:rsidP="00877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Bold r:id="rId1" w:subsetted="1" w:fontKey="{7B5B98CA-D038-4526-AA32-6A2C2CFD070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RaiMedia-Black">
    <w:altName w:val="Arial"/>
    <w:panose1 w:val="00000000000000000000"/>
    <w:charset w:val="00"/>
    <w:family w:val="swiss"/>
    <w:notTrueType/>
    <w:pitch w:val="variable"/>
    <w:sig w:usb0="00000000" w:usb1="D000E14A" w:usb2="00000028" w:usb3="00000000" w:csb0="00000041" w:csb1="00000000"/>
  </w:font>
  <w:font w:name="Al-Kharashi Koufi 1">
    <w:charset w:val="B2"/>
    <w:family w:val="auto"/>
    <w:pitch w:val="variable"/>
    <w:sig w:usb0="02942001" w:usb1="03D40006" w:usb2="02620000" w:usb3="00000000" w:csb0="00000040" w:csb1="00000000"/>
  </w:font>
  <w:font w:name="Sultan bold">
    <w:charset w:val="B2"/>
    <w:family w:val="auto"/>
    <w:pitch w:val="variable"/>
    <w:sig w:usb0="00002001" w:usb1="00000000" w:usb2="00000000" w:usb3="00000000" w:csb0="00000040" w:csb1="00000000"/>
    <w:embedBold r:id="rId2" w:subsetted="1" w:fontKey="{41A6ECC2-9A73-4264-BBF1-71107F12D824}"/>
  </w:font>
  <w:font w:name="Sultan normal">
    <w:charset w:val="B2"/>
    <w:family w:val="auto"/>
    <w:pitch w:val="variable"/>
    <w:sig w:usb0="00002001" w:usb1="00000000" w:usb2="00000000" w:usb3="00000000" w:csb0="00000040" w:csb1="00000000"/>
    <w:embedRegular r:id="rId3" w:subsetted="1" w:fontKey="{8E7718B5-524A-47BD-9386-CCEB8F17147E}"/>
  </w:font>
  <w:font w:name="Simple Bold Jut Out">
    <w:panose1 w:val="02010401010101010101"/>
    <w:charset w:val="B2"/>
    <w:family w:val="auto"/>
    <w:pitch w:val="variable"/>
    <w:sig w:usb0="00002001" w:usb1="80000000" w:usb2="00000008" w:usb3="00000000" w:csb0="0000004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  <w:embedRegular r:id="rId4" w:fontKey="{07550711-700F-497A-A904-0746704C8A2C}"/>
    <w:embedBold r:id="rId5" w:fontKey="{124D361F-197D-46BC-AF18-03071CA687B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subsetted="1" w:fontKey="{C3D81451-781D-480F-839B-722CF372BDFD}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  <w:embedRegular r:id="rId7" w:subsetted="1" w:fontKey="{4821D383-914E-4E6F-8B48-A037CEE50846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58A7" w:rsidRPr="00D64916" w:rsidRDefault="00D64916" w:rsidP="00D64916">
    <w:pPr>
      <w:pStyle w:val="a3"/>
      <w:tabs>
        <w:tab w:val="left" w:pos="6104"/>
      </w:tabs>
      <w:jc w:val="center"/>
      <w:rPr>
        <w:rFonts w:cs="PT Bold Heading"/>
        <w:b/>
        <w:bCs/>
        <w:rtl/>
      </w:rPr>
    </w:pPr>
    <w:r w:rsidRPr="008776D4">
      <w:rPr>
        <w:rFonts w:cs="PT Bold Heading"/>
        <w:b/>
        <w:bCs/>
        <w:sz w:val="16"/>
        <w:szCs w:val="16"/>
        <w:highlight w:val="yellow"/>
      </w:rPr>
      <w:t>Form: /</w:t>
    </w:r>
    <w:r>
      <w:rPr>
        <w:rFonts w:cs="PT Bold Heading"/>
        <w:b/>
        <w:bCs/>
        <w:sz w:val="16"/>
        <w:szCs w:val="16"/>
        <w:highlight w:val="yellow"/>
      </w:rPr>
      <w:t>BMN</w:t>
    </w:r>
    <w:r w:rsidRPr="008776D4">
      <w:rPr>
        <w:rFonts w:cs="PT Bold Heading"/>
        <w:b/>
        <w:bCs/>
        <w:sz w:val="16"/>
        <w:szCs w:val="16"/>
        <w:highlight w:val="yellow"/>
      </w:rPr>
      <w:t>/0</w:t>
    </w:r>
    <w:r>
      <w:rPr>
        <w:rFonts w:cs="PT Bold Heading"/>
        <w:b/>
        <w:bCs/>
        <w:sz w:val="16"/>
        <w:szCs w:val="16"/>
        <w:highlight w:val="yellow"/>
      </w:rPr>
      <w:t xml:space="preserve">3  </w:t>
    </w:r>
    <w:r>
      <w:rPr>
        <w:rFonts w:cs="PT Bold Heading"/>
        <w:b/>
        <w:bCs/>
        <w:sz w:val="16"/>
        <w:szCs w:val="16"/>
        <w:highlight w:val="yellow"/>
      </w:rPr>
      <w:tab/>
    </w:r>
    <w:r w:rsidRPr="008776D4">
      <w:rPr>
        <w:rFonts w:cs="PT Bold Heading"/>
        <w:b/>
        <w:bCs/>
        <w:sz w:val="16"/>
        <w:szCs w:val="16"/>
        <w:highlight w:val="yellow"/>
      </w:rPr>
      <w:tab/>
    </w:r>
    <w:r>
      <w:rPr>
        <w:rFonts w:cs="PT Bold Heading"/>
        <w:b/>
        <w:bCs/>
        <w:sz w:val="16"/>
        <w:szCs w:val="16"/>
        <w:highlight w:val="yellow"/>
      </w:rPr>
      <w:t xml:space="preserve">   </w:t>
    </w:r>
    <w:r>
      <w:rPr>
        <w:rFonts w:cs="PT Bold Heading"/>
        <w:b/>
        <w:bCs/>
        <w:sz w:val="16"/>
        <w:szCs w:val="16"/>
        <w:highlight w:val="yellow"/>
      </w:rPr>
      <w:tab/>
    </w:r>
    <w:r w:rsidRPr="008776D4">
      <w:rPr>
        <w:rFonts w:cs="PT Bold Heading" w:hint="cs"/>
        <w:sz w:val="16"/>
        <w:szCs w:val="16"/>
        <w:highlight w:val="yellow"/>
        <w:rtl/>
      </w:rPr>
      <w:t>الجودة والأداء الجامعي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2F3A" w:rsidRDefault="001C2F3A" w:rsidP="008776D4">
      <w:r>
        <w:separator/>
      </w:r>
    </w:p>
  </w:footnote>
  <w:footnote w:type="continuationSeparator" w:id="0">
    <w:p w:rsidR="001C2F3A" w:rsidRDefault="001C2F3A" w:rsidP="00877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C04DD"/>
    <w:multiLevelType w:val="hybridMultilevel"/>
    <w:tmpl w:val="60D2BA76"/>
    <w:lvl w:ilvl="0" w:tplc="CFDE1908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b/>
        <w:bCs/>
        <w:sz w:val="20"/>
        <w:szCs w:val="20"/>
      </w:rPr>
    </w:lvl>
    <w:lvl w:ilvl="1" w:tplc="600C3FB0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1">
    <w:nsid w:val="0ABC0415"/>
    <w:multiLevelType w:val="hybridMultilevel"/>
    <w:tmpl w:val="6D666B10"/>
    <w:lvl w:ilvl="0" w:tplc="DEFE371C">
      <w:start w:val="1"/>
      <w:numFmt w:val="lowerLetter"/>
      <w:lvlText w:val="%1."/>
      <w:lvlJc w:val="left"/>
      <w:pPr>
        <w:tabs>
          <w:tab w:val="num" w:pos="1470"/>
        </w:tabs>
        <w:ind w:left="147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2">
    <w:nsid w:val="0CD7580A"/>
    <w:multiLevelType w:val="multilevel"/>
    <w:tmpl w:val="9C643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AA64A4F"/>
    <w:multiLevelType w:val="hybridMultilevel"/>
    <w:tmpl w:val="F836F770"/>
    <w:lvl w:ilvl="0" w:tplc="3ABCC9EC">
      <w:start w:val="1"/>
      <w:numFmt w:val="decimal"/>
      <w:lvlText w:val="%1."/>
      <w:lvlJc w:val="left"/>
      <w:pPr>
        <w:tabs>
          <w:tab w:val="num" w:pos="375"/>
        </w:tabs>
        <w:ind w:left="37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95"/>
        </w:tabs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5"/>
        </w:tabs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5"/>
        </w:tabs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5"/>
        </w:tabs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5"/>
        </w:tabs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5"/>
        </w:tabs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5"/>
        </w:tabs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5"/>
        </w:tabs>
        <w:ind w:left="6135" w:hanging="180"/>
      </w:pPr>
    </w:lvl>
  </w:abstractNum>
  <w:abstractNum w:abstractNumId="4">
    <w:nsid w:val="30434173"/>
    <w:multiLevelType w:val="multilevel"/>
    <w:tmpl w:val="57F23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9BC2BFD"/>
    <w:multiLevelType w:val="multilevel"/>
    <w:tmpl w:val="705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B3F7864"/>
    <w:multiLevelType w:val="hybridMultilevel"/>
    <w:tmpl w:val="CF30194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83D26B1"/>
    <w:multiLevelType w:val="hybridMultilevel"/>
    <w:tmpl w:val="088662C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93A22FB"/>
    <w:multiLevelType w:val="hybridMultilevel"/>
    <w:tmpl w:val="5E30E4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947776"/>
    <w:multiLevelType w:val="hybridMultilevel"/>
    <w:tmpl w:val="809A2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F1313C"/>
    <w:multiLevelType w:val="hybridMultilevel"/>
    <w:tmpl w:val="0C3CD8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4"/>
  <w:embedTrueTypeFonts/>
  <w:saveSubset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zC0MDY0tjQwMjdX0lEKTi0uzszPAykwqgUA1QhU8SwAAAA="/>
  </w:docVars>
  <w:rsids>
    <w:rsidRoot w:val="008776D4"/>
    <w:rsid w:val="00020CB6"/>
    <w:rsid w:val="000236C8"/>
    <w:rsid w:val="00025D4F"/>
    <w:rsid w:val="000262F5"/>
    <w:rsid w:val="00043F47"/>
    <w:rsid w:val="00046444"/>
    <w:rsid w:val="00052973"/>
    <w:rsid w:val="000678F6"/>
    <w:rsid w:val="00072771"/>
    <w:rsid w:val="0009019D"/>
    <w:rsid w:val="000931E4"/>
    <w:rsid w:val="00097527"/>
    <w:rsid w:val="00097E7C"/>
    <w:rsid w:val="000A3558"/>
    <w:rsid w:val="000A76B7"/>
    <w:rsid w:val="000C2756"/>
    <w:rsid w:val="000C2F24"/>
    <w:rsid w:val="000E05F0"/>
    <w:rsid w:val="00123D37"/>
    <w:rsid w:val="00125243"/>
    <w:rsid w:val="001279BA"/>
    <w:rsid w:val="00162735"/>
    <w:rsid w:val="00165BA0"/>
    <w:rsid w:val="001A1947"/>
    <w:rsid w:val="001C2F3A"/>
    <w:rsid w:val="001D21BA"/>
    <w:rsid w:val="001E45B0"/>
    <w:rsid w:val="0023056B"/>
    <w:rsid w:val="00242B3E"/>
    <w:rsid w:val="00284892"/>
    <w:rsid w:val="0028685F"/>
    <w:rsid w:val="002A289A"/>
    <w:rsid w:val="002B4732"/>
    <w:rsid w:val="002C6BD5"/>
    <w:rsid w:val="002D5458"/>
    <w:rsid w:val="002E28FA"/>
    <w:rsid w:val="003177B6"/>
    <w:rsid w:val="0033470D"/>
    <w:rsid w:val="0034056E"/>
    <w:rsid w:val="00367706"/>
    <w:rsid w:val="00374146"/>
    <w:rsid w:val="00392172"/>
    <w:rsid w:val="0039471E"/>
    <w:rsid w:val="003952E8"/>
    <w:rsid w:val="003B2650"/>
    <w:rsid w:val="003B2C75"/>
    <w:rsid w:val="003C54DD"/>
    <w:rsid w:val="00427DC9"/>
    <w:rsid w:val="004559B9"/>
    <w:rsid w:val="004712A1"/>
    <w:rsid w:val="00471DD8"/>
    <w:rsid w:val="00484155"/>
    <w:rsid w:val="004866BB"/>
    <w:rsid w:val="004A25B9"/>
    <w:rsid w:val="004C1AF3"/>
    <w:rsid w:val="004D2957"/>
    <w:rsid w:val="004D29BC"/>
    <w:rsid w:val="00554C64"/>
    <w:rsid w:val="00563688"/>
    <w:rsid w:val="00581A4B"/>
    <w:rsid w:val="00593777"/>
    <w:rsid w:val="005D01DD"/>
    <w:rsid w:val="005F1800"/>
    <w:rsid w:val="00604EB4"/>
    <w:rsid w:val="0063693C"/>
    <w:rsid w:val="00637E16"/>
    <w:rsid w:val="00643355"/>
    <w:rsid w:val="00665D58"/>
    <w:rsid w:val="00680E5C"/>
    <w:rsid w:val="0068102A"/>
    <w:rsid w:val="006B449D"/>
    <w:rsid w:val="006D12B2"/>
    <w:rsid w:val="006E34DC"/>
    <w:rsid w:val="006E37F2"/>
    <w:rsid w:val="006F5D35"/>
    <w:rsid w:val="00704C40"/>
    <w:rsid w:val="00726B99"/>
    <w:rsid w:val="00747700"/>
    <w:rsid w:val="00747EE8"/>
    <w:rsid w:val="00776584"/>
    <w:rsid w:val="00776A59"/>
    <w:rsid w:val="0079111E"/>
    <w:rsid w:val="00796835"/>
    <w:rsid w:val="007A7823"/>
    <w:rsid w:val="007D7EC0"/>
    <w:rsid w:val="007F63C0"/>
    <w:rsid w:val="00860761"/>
    <w:rsid w:val="0086465C"/>
    <w:rsid w:val="008776D4"/>
    <w:rsid w:val="008A38C5"/>
    <w:rsid w:val="008D5180"/>
    <w:rsid w:val="008F6393"/>
    <w:rsid w:val="00915CAF"/>
    <w:rsid w:val="00941B40"/>
    <w:rsid w:val="00947F59"/>
    <w:rsid w:val="00955E0C"/>
    <w:rsid w:val="00961BC9"/>
    <w:rsid w:val="0098151E"/>
    <w:rsid w:val="00994E73"/>
    <w:rsid w:val="009962D5"/>
    <w:rsid w:val="009A3DBD"/>
    <w:rsid w:val="009F1EC9"/>
    <w:rsid w:val="00A030BA"/>
    <w:rsid w:val="00A03ABC"/>
    <w:rsid w:val="00A05A71"/>
    <w:rsid w:val="00A11F5E"/>
    <w:rsid w:val="00A21BF0"/>
    <w:rsid w:val="00A424C6"/>
    <w:rsid w:val="00A53383"/>
    <w:rsid w:val="00A619C4"/>
    <w:rsid w:val="00A6759F"/>
    <w:rsid w:val="00A75A2E"/>
    <w:rsid w:val="00A804C2"/>
    <w:rsid w:val="00A81CC0"/>
    <w:rsid w:val="00A82894"/>
    <w:rsid w:val="00A82D24"/>
    <w:rsid w:val="00A96146"/>
    <w:rsid w:val="00AD15E6"/>
    <w:rsid w:val="00AE6F6F"/>
    <w:rsid w:val="00B00C9F"/>
    <w:rsid w:val="00B061E4"/>
    <w:rsid w:val="00B36A19"/>
    <w:rsid w:val="00B41A79"/>
    <w:rsid w:val="00B527C1"/>
    <w:rsid w:val="00B906FF"/>
    <w:rsid w:val="00B913C9"/>
    <w:rsid w:val="00B94A96"/>
    <w:rsid w:val="00BA7774"/>
    <w:rsid w:val="00BC6317"/>
    <w:rsid w:val="00BD3273"/>
    <w:rsid w:val="00BE015F"/>
    <w:rsid w:val="00BF01EE"/>
    <w:rsid w:val="00C03198"/>
    <w:rsid w:val="00C30C4B"/>
    <w:rsid w:val="00C34BF7"/>
    <w:rsid w:val="00C5779C"/>
    <w:rsid w:val="00C63442"/>
    <w:rsid w:val="00C6572B"/>
    <w:rsid w:val="00C85346"/>
    <w:rsid w:val="00CB4FF4"/>
    <w:rsid w:val="00CE0CA9"/>
    <w:rsid w:val="00D22D87"/>
    <w:rsid w:val="00D241CC"/>
    <w:rsid w:val="00D25E5E"/>
    <w:rsid w:val="00D43251"/>
    <w:rsid w:val="00D43A74"/>
    <w:rsid w:val="00D60328"/>
    <w:rsid w:val="00D64916"/>
    <w:rsid w:val="00D7670C"/>
    <w:rsid w:val="00D86546"/>
    <w:rsid w:val="00DA1902"/>
    <w:rsid w:val="00DC5CFF"/>
    <w:rsid w:val="00DF082C"/>
    <w:rsid w:val="00DF2F5F"/>
    <w:rsid w:val="00DF3294"/>
    <w:rsid w:val="00E125D8"/>
    <w:rsid w:val="00E25793"/>
    <w:rsid w:val="00E354D7"/>
    <w:rsid w:val="00E362D3"/>
    <w:rsid w:val="00E423D3"/>
    <w:rsid w:val="00E456A9"/>
    <w:rsid w:val="00E71074"/>
    <w:rsid w:val="00E72171"/>
    <w:rsid w:val="00E92F30"/>
    <w:rsid w:val="00EA7725"/>
    <w:rsid w:val="00EB51E3"/>
    <w:rsid w:val="00EB63A7"/>
    <w:rsid w:val="00EE2192"/>
    <w:rsid w:val="00F05126"/>
    <w:rsid w:val="00F1740F"/>
    <w:rsid w:val="00F554F1"/>
    <w:rsid w:val="00F5577C"/>
    <w:rsid w:val="00F558A7"/>
    <w:rsid w:val="00F57E0C"/>
    <w:rsid w:val="00F6083A"/>
    <w:rsid w:val="00F725A3"/>
    <w:rsid w:val="00F82582"/>
    <w:rsid w:val="00F915A1"/>
    <w:rsid w:val="00FD7376"/>
    <w:rsid w:val="00FF193F"/>
    <w:rsid w:val="00FF3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2192"/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Char"/>
    <w:qFormat/>
    <w:rsid w:val="00EA7725"/>
    <w:pPr>
      <w:keepNext/>
      <w:tabs>
        <w:tab w:val="left" w:pos="6750"/>
      </w:tabs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Char">
    <w:name w:val="رأس الصفحة Char"/>
    <w:basedOn w:val="a0"/>
    <w:link w:val="a3"/>
    <w:uiPriority w:val="99"/>
    <w:semiHidden/>
    <w:rsid w:val="008776D4"/>
  </w:style>
  <w:style w:type="paragraph" w:styleId="a4">
    <w:name w:val="footer"/>
    <w:basedOn w:val="a"/>
    <w:link w:val="Char0"/>
    <w:uiPriority w:val="99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Char0">
    <w:name w:val="تذييل الصفحة Char"/>
    <w:basedOn w:val="a0"/>
    <w:link w:val="a4"/>
    <w:uiPriority w:val="99"/>
    <w:rsid w:val="008776D4"/>
  </w:style>
  <w:style w:type="table" w:styleId="a5">
    <w:name w:val="Table Grid"/>
    <w:basedOn w:val="a1"/>
    <w:rsid w:val="006E34DC"/>
    <w:pPr>
      <w:bidi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عنوان 1 Char"/>
    <w:link w:val="1"/>
    <w:rsid w:val="00EA772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6">
    <w:name w:val="Strong"/>
    <w:qFormat/>
    <w:rsid w:val="00EA7725"/>
    <w:rPr>
      <w:b/>
      <w:bCs/>
    </w:rPr>
  </w:style>
  <w:style w:type="character" w:styleId="a7">
    <w:name w:val="Emphasis"/>
    <w:qFormat/>
    <w:rsid w:val="00EA7725"/>
    <w:rPr>
      <w:i/>
      <w:iCs/>
    </w:rPr>
  </w:style>
  <w:style w:type="character" w:styleId="Hyperlink">
    <w:name w:val="Hyperlink"/>
    <w:rsid w:val="00EA7725"/>
    <w:rPr>
      <w:color w:val="0000FF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025D4F"/>
    <w:rPr>
      <w:rFonts w:ascii="Tahoma" w:hAnsi="Tahoma"/>
      <w:sz w:val="16"/>
      <w:szCs w:val="16"/>
    </w:rPr>
  </w:style>
  <w:style w:type="character" w:customStyle="1" w:styleId="Char1">
    <w:name w:val="نص في بالون Char"/>
    <w:link w:val="a8"/>
    <w:uiPriority w:val="99"/>
    <w:semiHidden/>
    <w:rsid w:val="00025D4F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2192"/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Char"/>
    <w:qFormat/>
    <w:rsid w:val="00EA7725"/>
    <w:pPr>
      <w:keepNext/>
      <w:tabs>
        <w:tab w:val="left" w:pos="6750"/>
      </w:tabs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Char">
    <w:name w:val="رأس الصفحة Char"/>
    <w:basedOn w:val="a0"/>
    <w:link w:val="a3"/>
    <w:uiPriority w:val="99"/>
    <w:semiHidden/>
    <w:rsid w:val="008776D4"/>
  </w:style>
  <w:style w:type="paragraph" w:styleId="a4">
    <w:name w:val="footer"/>
    <w:basedOn w:val="a"/>
    <w:link w:val="Char0"/>
    <w:uiPriority w:val="99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Char0">
    <w:name w:val="تذييل الصفحة Char"/>
    <w:basedOn w:val="a0"/>
    <w:link w:val="a4"/>
    <w:uiPriority w:val="99"/>
    <w:rsid w:val="008776D4"/>
  </w:style>
  <w:style w:type="table" w:styleId="a5">
    <w:name w:val="Table Grid"/>
    <w:basedOn w:val="a1"/>
    <w:rsid w:val="006E34DC"/>
    <w:pPr>
      <w:bidi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عنوان 1 Char"/>
    <w:link w:val="1"/>
    <w:rsid w:val="00EA772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6">
    <w:name w:val="Strong"/>
    <w:qFormat/>
    <w:rsid w:val="00EA7725"/>
    <w:rPr>
      <w:b/>
      <w:bCs/>
    </w:rPr>
  </w:style>
  <w:style w:type="character" w:styleId="a7">
    <w:name w:val="Emphasis"/>
    <w:qFormat/>
    <w:rsid w:val="00EA7725"/>
    <w:rPr>
      <w:i/>
      <w:iCs/>
    </w:rPr>
  </w:style>
  <w:style w:type="character" w:styleId="Hyperlink">
    <w:name w:val="Hyperlink"/>
    <w:rsid w:val="00EA7725"/>
    <w:rPr>
      <w:color w:val="0000FF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025D4F"/>
    <w:rPr>
      <w:rFonts w:ascii="Tahoma" w:hAnsi="Tahoma"/>
      <w:sz w:val="16"/>
      <w:szCs w:val="16"/>
    </w:rPr>
  </w:style>
  <w:style w:type="character" w:customStyle="1" w:styleId="Char1">
    <w:name w:val="نص في بالون Char"/>
    <w:link w:val="a8"/>
    <w:uiPriority w:val="99"/>
    <w:semiHidden/>
    <w:rsid w:val="00025D4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UO</Company>
  <LinksUpToDate>false</LinksUpToDate>
  <CharactersWithSpaces>2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shar</dc:creator>
  <cp:lastModifiedBy>Dr.Ahmed</cp:lastModifiedBy>
  <cp:revision>2</cp:revision>
  <cp:lastPrinted>2015-12-13T07:33:00Z</cp:lastPrinted>
  <dcterms:created xsi:type="dcterms:W3CDTF">2018-03-03T14:41:00Z</dcterms:created>
  <dcterms:modified xsi:type="dcterms:W3CDTF">2018-03-03T14:41:00Z</dcterms:modified>
</cp:coreProperties>
</file>